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E6DA4C" w14:textId="23A47326" w:rsidR="002B4900" w:rsidRPr="00921D92" w:rsidRDefault="002B4900" w:rsidP="002B4900">
      <w:pPr>
        <w:widowControl w:val="0"/>
        <w:jc w:val="center"/>
        <w:rPr>
          <w:rFonts w:cs="Arial"/>
          <w:b/>
          <w:sz w:val="24"/>
          <w:szCs w:val="32"/>
        </w:rPr>
      </w:pPr>
      <w:r>
        <w:rPr>
          <w:rFonts w:cs="Arial"/>
          <w:b/>
          <w:sz w:val="32"/>
          <w:szCs w:val="32"/>
        </w:rPr>
        <w:t>List of Fields</w:t>
      </w:r>
      <w:r w:rsidR="003923A0">
        <w:rPr>
          <w:rFonts w:cs="Arial"/>
          <w:b/>
          <w:sz w:val="32"/>
          <w:szCs w:val="32"/>
        </w:rPr>
        <w:t xml:space="preserve"> Enrolled at Project Submittal</w:t>
      </w:r>
    </w:p>
    <w:p w14:paraId="187EFABE" w14:textId="07C655C9" w:rsidR="00B65814" w:rsidRDefault="00B65814" w:rsidP="00110BD0">
      <w:pPr>
        <w:widowControl w:val="0"/>
        <w:tabs>
          <w:tab w:val="left" w:pos="960"/>
        </w:tabs>
        <w:rPr>
          <w:rFonts w:cs="Arial"/>
          <w:szCs w:val="20"/>
        </w:rPr>
      </w:pPr>
    </w:p>
    <w:tbl>
      <w:tblPr>
        <w:tblStyle w:val="TableGrid"/>
        <w:tblW w:w="4937" w:type="pct"/>
        <w:tblCellMar>
          <w:top w:w="58" w:type="dxa"/>
          <w:bottom w:w="58" w:type="dxa"/>
        </w:tblCellMar>
        <w:tblLook w:val="04A0" w:firstRow="1" w:lastRow="0" w:firstColumn="1" w:lastColumn="0" w:noHBand="0" w:noVBand="1"/>
      </w:tblPr>
      <w:tblGrid>
        <w:gridCol w:w="1255"/>
        <w:gridCol w:w="1290"/>
        <w:gridCol w:w="1050"/>
        <w:gridCol w:w="1710"/>
        <w:gridCol w:w="1440"/>
        <w:gridCol w:w="1889"/>
        <w:gridCol w:w="2071"/>
        <w:gridCol w:w="2519"/>
        <w:gridCol w:w="1440"/>
      </w:tblGrid>
      <w:tr w:rsidR="002F268C" w14:paraId="4785F8BB" w14:textId="77777777" w:rsidTr="002F268C">
        <w:tc>
          <w:tcPr>
            <w:tcW w:w="5000" w:type="pct"/>
            <w:gridSpan w:val="9"/>
            <w:shd w:val="clear" w:color="auto" w:fill="BFBFBF"/>
            <w:vAlign w:val="center"/>
          </w:tcPr>
          <w:p w14:paraId="58A3E020" w14:textId="77777777" w:rsidR="002F268C" w:rsidRDefault="002F268C" w:rsidP="002F268C">
            <w:pPr>
              <w:spacing w:before="240" w:after="240"/>
              <w:rPr>
                <w:szCs w:val="20"/>
              </w:rPr>
            </w:pPr>
            <w:r w:rsidRPr="00D25517">
              <w:rPr>
                <w:b/>
                <w:szCs w:val="20"/>
              </w:rPr>
              <w:t>Instructions:</w:t>
            </w:r>
            <w:r w:rsidRPr="00D25517">
              <w:rPr>
                <w:szCs w:val="20"/>
              </w:rPr>
              <w:t xml:space="preserve"> </w:t>
            </w:r>
            <w:r>
              <w:rPr>
                <w:szCs w:val="20"/>
              </w:rPr>
              <w:t xml:space="preserve">To be completed by the project developer </w:t>
            </w:r>
            <w:proofErr w:type="gramStart"/>
            <w:r>
              <w:rPr>
                <w:szCs w:val="20"/>
              </w:rPr>
              <w:t>in order to</w:t>
            </w:r>
            <w:proofErr w:type="gramEnd"/>
            <w:r>
              <w:rPr>
                <w:szCs w:val="20"/>
              </w:rPr>
              <w:t xml:space="preserve"> submit a Nitrogen Management project to the Reserve program.</w:t>
            </w:r>
          </w:p>
          <w:p w14:paraId="21DA2204" w14:textId="73B12EC1" w:rsidR="002F268C" w:rsidRDefault="002F268C" w:rsidP="002F268C">
            <w:pPr>
              <w:spacing w:before="240" w:after="240"/>
              <w:rPr>
                <w:szCs w:val="20"/>
              </w:rPr>
            </w:pPr>
            <w:r w:rsidRPr="00D25517">
              <w:rPr>
                <w:szCs w:val="20"/>
              </w:rPr>
              <w:t xml:space="preserve">Please </w:t>
            </w:r>
            <w:r>
              <w:rPr>
                <w:szCs w:val="20"/>
              </w:rPr>
              <w:t xml:space="preserve">list </w:t>
            </w:r>
            <w:r w:rsidRPr="00D25517">
              <w:rPr>
                <w:szCs w:val="20"/>
              </w:rPr>
              <w:t xml:space="preserve">all fields </w:t>
            </w:r>
            <w:r>
              <w:rPr>
                <w:szCs w:val="20"/>
              </w:rPr>
              <w:t xml:space="preserve">enrolled in the project at the time of the project start date and complete </w:t>
            </w:r>
            <w:r w:rsidRPr="00D25517">
              <w:rPr>
                <w:szCs w:val="20"/>
              </w:rPr>
              <w:t>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w:t>
            </w:r>
            <w:r>
              <w:rPr>
                <w:szCs w:val="20"/>
              </w:rPr>
              <w:t>ument from any further changes.</w:t>
            </w:r>
            <w:r w:rsidRPr="00D25517">
              <w:rPr>
                <w:szCs w:val="20"/>
              </w:rPr>
              <w:t xml:space="preserve"> All fields must be completed, even if the answer is also provided elsewhere; if a field is not applicable in</w:t>
            </w:r>
            <w:r>
              <w:rPr>
                <w:szCs w:val="20"/>
              </w:rPr>
              <w:t>sert N/A in the space provided.</w:t>
            </w:r>
          </w:p>
          <w:p w14:paraId="619C62C5" w14:textId="75205030" w:rsidR="002F268C" w:rsidRPr="00C21E1E" w:rsidRDefault="002F268C" w:rsidP="002F268C">
            <w:pPr>
              <w:widowControl w:val="0"/>
              <w:tabs>
                <w:tab w:val="left" w:pos="960"/>
              </w:tabs>
              <w:spacing w:after="240"/>
              <w:rPr>
                <w:rFonts w:cs="Arial"/>
                <w:sz w:val="18"/>
                <w:szCs w:val="22"/>
              </w:rPr>
            </w:pPr>
            <w:r w:rsidRPr="00C15C7C">
              <w:rPr>
                <w:b/>
                <w:szCs w:val="20"/>
              </w:rPr>
              <w:t xml:space="preserve">Upon approval, this form will </w:t>
            </w:r>
            <w:r w:rsidR="001A53B0">
              <w:rPr>
                <w:b/>
                <w:szCs w:val="20"/>
              </w:rPr>
              <w:t>remain private</w:t>
            </w:r>
            <w:r w:rsidRPr="00C15C7C">
              <w:rPr>
                <w:b/>
                <w:szCs w:val="20"/>
              </w:rPr>
              <w:t>.</w:t>
            </w:r>
          </w:p>
        </w:tc>
      </w:tr>
      <w:tr w:rsidR="00245F85" w14:paraId="0947CF68" w14:textId="70943B1F" w:rsidTr="002F268C">
        <w:tc>
          <w:tcPr>
            <w:tcW w:w="428" w:type="pct"/>
            <w:shd w:val="clear" w:color="auto" w:fill="D9D9D9" w:themeFill="background1" w:themeFillShade="D9"/>
            <w:vAlign w:val="center"/>
          </w:tcPr>
          <w:p w14:paraId="26337000" w14:textId="7D1E875C" w:rsidR="00BA72A8" w:rsidRPr="00245F85" w:rsidRDefault="00BA72A8" w:rsidP="008E7B07">
            <w:pPr>
              <w:widowControl w:val="0"/>
              <w:tabs>
                <w:tab w:val="left" w:pos="960"/>
              </w:tabs>
              <w:jc w:val="center"/>
              <w:rPr>
                <w:rFonts w:cs="Arial"/>
                <w:sz w:val="18"/>
                <w:szCs w:val="20"/>
              </w:rPr>
            </w:pPr>
            <w:r w:rsidRPr="00C21E1E">
              <w:rPr>
                <w:rFonts w:cs="Arial"/>
                <w:sz w:val="18"/>
                <w:szCs w:val="22"/>
              </w:rPr>
              <w:t>Serial No.</w:t>
            </w:r>
          </w:p>
        </w:tc>
        <w:tc>
          <w:tcPr>
            <w:tcW w:w="440" w:type="pct"/>
            <w:shd w:val="clear" w:color="auto" w:fill="D9D9D9" w:themeFill="background1" w:themeFillShade="D9"/>
            <w:vAlign w:val="center"/>
          </w:tcPr>
          <w:p w14:paraId="0BC8399D" w14:textId="77777777" w:rsidR="00BA72A8" w:rsidRPr="00C21E1E" w:rsidRDefault="00BA72A8" w:rsidP="008E7B07">
            <w:pPr>
              <w:widowControl w:val="0"/>
              <w:tabs>
                <w:tab w:val="left" w:pos="960"/>
              </w:tabs>
              <w:jc w:val="center"/>
              <w:rPr>
                <w:rFonts w:cs="Arial"/>
                <w:sz w:val="18"/>
                <w:szCs w:val="22"/>
              </w:rPr>
            </w:pPr>
            <w:r w:rsidRPr="00C21E1E">
              <w:rPr>
                <w:rFonts w:cs="Arial"/>
                <w:sz w:val="18"/>
                <w:szCs w:val="22"/>
              </w:rPr>
              <w:t>Field start date</w:t>
            </w:r>
          </w:p>
          <w:p w14:paraId="1E5C6B1F" w14:textId="13E3E7CA" w:rsidR="00BA72A8" w:rsidRPr="00C21E1E" w:rsidRDefault="00BA72A8" w:rsidP="008E7B07">
            <w:pPr>
              <w:widowControl w:val="0"/>
              <w:tabs>
                <w:tab w:val="left" w:pos="960"/>
              </w:tabs>
              <w:jc w:val="center"/>
              <w:rPr>
                <w:rFonts w:cs="Arial"/>
                <w:sz w:val="18"/>
                <w:szCs w:val="22"/>
              </w:rPr>
            </w:pPr>
            <w:r w:rsidRPr="00C21E1E">
              <w:rPr>
                <w:rFonts w:cs="Arial"/>
                <w:sz w:val="18"/>
                <w:szCs w:val="22"/>
              </w:rPr>
              <w:t>(MM/DD/YY)</w:t>
            </w:r>
          </w:p>
        </w:tc>
        <w:tc>
          <w:tcPr>
            <w:tcW w:w="358" w:type="pct"/>
            <w:shd w:val="clear" w:color="auto" w:fill="D9D9D9" w:themeFill="background1" w:themeFillShade="D9"/>
            <w:vAlign w:val="center"/>
          </w:tcPr>
          <w:p w14:paraId="0FE1E853" w14:textId="77777777" w:rsidR="00245F85" w:rsidRDefault="00BA72A8" w:rsidP="008E7B07">
            <w:pPr>
              <w:widowControl w:val="0"/>
              <w:tabs>
                <w:tab w:val="left" w:pos="960"/>
              </w:tabs>
              <w:jc w:val="center"/>
              <w:rPr>
                <w:rFonts w:cs="Arial"/>
                <w:sz w:val="18"/>
                <w:szCs w:val="22"/>
              </w:rPr>
            </w:pPr>
            <w:r w:rsidRPr="00C21E1E">
              <w:rPr>
                <w:rFonts w:cs="Arial"/>
                <w:sz w:val="18"/>
                <w:szCs w:val="22"/>
              </w:rPr>
              <w:t>Field size</w:t>
            </w:r>
          </w:p>
          <w:p w14:paraId="5A8643CD" w14:textId="689A6482" w:rsidR="00BA72A8" w:rsidRPr="00245F85" w:rsidRDefault="00BA72A8" w:rsidP="008E7B07">
            <w:pPr>
              <w:widowControl w:val="0"/>
              <w:tabs>
                <w:tab w:val="left" w:pos="960"/>
              </w:tabs>
              <w:jc w:val="center"/>
              <w:rPr>
                <w:rFonts w:cs="Arial"/>
                <w:sz w:val="18"/>
                <w:szCs w:val="20"/>
              </w:rPr>
            </w:pPr>
            <w:r w:rsidRPr="00C21E1E">
              <w:rPr>
                <w:rFonts w:cs="Arial"/>
                <w:sz w:val="18"/>
                <w:szCs w:val="22"/>
              </w:rPr>
              <w:t>(ac)</w:t>
            </w:r>
          </w:p>
        </w:tc>
        <w:tc>
          <w:tcPr>
            <w:tcW w:w="583" w:type="pct"/>
            <w:shd w:val="clear" w:color="auto" w:fill="D9D9D9" w:themeFill="background1" w:themeFillShade="D9"/>
            <w:vAlign w:val="center"/>
          </w:tcPr>
          <w:p w14:paraId="53AE585D" w14:textId="77777777" w:rsidR="00FA5D23" w:rsidRPr="00C21E1E" w:rsidRDefault="00BA72A8" w:rsidP="008E7B07">
            <w:pPr>
              <w:widowControl w:val="0"/>
              <w:tabs>
                <w:tab w:val="left" w:pos="960"/>
              </w:tabs>
              <w:jc w:val="center"/>
              <w:rPr>
                <w:rFonts w:cs="Arial"/>
                <w:sz w:val="18"/>
                <w:szCs w:val="22"/>
              </w:rPr>
            </w:pPr>
            <w:r w:rsidRPr="00C21E1E">
              <w:rPr>
                <w:rFonts w:cs="Arial"/>
                <w:sz w:val="18"/>
                <w:szCs w:val="22"/>
              </w:rPr>
              <w:t>Eligible Crop</w:t>
            </w:r>
          </w:p>
          <w:p w14:paraId="6BE3EA82" w14:textId="2BC585E4" w:rsidR="00BA72A8" w:rsidRPr="00245F85" w:rsidRDefault="00BA72A8" w:rsidP="008E7B07">
            <w:pPr>
              <w:widowControl w:val="0"/>
              <w:tabs>
                <w:tab w:val="left" w:pos="960"/>
              </w:tabs>
              <w:jc w:val="center"/>
              <w:rPr>
                <w:rFonts w:cs="Arial"/>
                <w:sz w:val="18"/>
                <w:szCs w:val="20"/>
              </w:rPr>
            </w:pPr>
            <w:r w:rsidRPr="00C21E1E">
              <w:rPr>
                <w:rFonts w:cs="Arial"/>
                <w:sz w:val="18"/>
                <w:szCs w:val="22"/>
              </w:rPr>
              <w:t xml:space="preserve">(e.g., </w:t>
            </w:r>
            <w:r w:rsidR="00385060" w:rsidRPr="00C21E1E">
              <w:rPr>
                <w:rFonts w:cs="Arial"/>
                <w:sz w:val="18"/>
                <w:szCs w:val="22"/>
              </w:rPr>
              <w:t>C</w:t>
            </w:r>
            <w:r w:rsidRPr="00C21E1E">
              <w:rPr>
                <w:rFonts w:cs="Arial"/>
                <w:sz w:val="18"/>
                <w:szCs w:val="22"/>
              </w:rPr>
              <w:t>orn</w:t>
            </w:r>
            <w:r w:rsidR="00385060" w:rsidRPr="00C21E1E">
              <w:rPr>
                <w:rFonts w:cs="Arial"/>
                <w:sz w:val="18"/>
                <w:szCs w:val="22"/>
              </w:rPr>
              <w:t xml:space="preserve"> (grain)</w:t>
            </w:r>
            <w:r w:rsidRPr="00C21E1E">
              <w:rPr>
                <w:rFonts w:cs="Arial"/>
                <w:sz w:val="18"/>
                <w:szCs w:val="22"/>
              </w:rPr>
              <w:t xml:space="preserve">, </w:t>
            </w:r>
            <w:r w:rsidR="00385060" w:rsidRPr="00C21E1E">
              <w:rPr>
                <w:rFonts w:cs="Arial"/>
                <w:sz w:val="18"/>
                <w:szCs w:val="22"/>
              </w:rPr>
              <w:t>W</w:t>
            </w:r>
            <w:r w:rsidRPr="00C21E1E">
              <w:rPr>
                <w:rFonts w:cs="Arial"/>
                <w:sz w:val="18"/>
                <w:szCs w:val="22"/>
              </w:rPr>
              <w:t xml:space="preserve">inter </w:t>
            </w:r>
            <w:r w:rsidR="00385060" w:rsidRPr="00C21E1E">
              <w:rPr>
                <w:rFonts w:cs="Arial"/>
                <w:sz w:val="18"/>
                <w:szCs w:val="22"/>
              </w:rPr>
              <w:t>W</w:t>
            </w:r>
            <w:r w:rsidRPr="00C21E1E">
              <w:rPr>
                <w:rFonts w:cs="Arial"/>
                <w:sz w:val="18"/>
                <w:szCs w:val="22"/>
              </w:rPr>
              <w:t>heat)</w:t>
            </w:r>
          </w:p>
        </w:tc>
        <w:tc>
          <w:tcPr>
            <w:tcW w:w="491" w:type="pct"/>
            <w:shd w:val="clear" w:color="auto" w:fill="D9D9D9" w:themeFill="background1" w:themeFillShade="D9"/>
            <w:vAlign w:val="center"/>
          </w:tcPr>
          <w:p w14:paraId="21A871AB" w14:textId="50DC4F6C" w:rsidR="00BA72A8" w:rsidRPr="00245F85" w:rsidRDefault="00BA72A8" w:rsidP="008E7B07">
            <w:pPr>
              <w:widowControl w:val="0"/>
              <w:tabs>
                <w:tab w:val="left" w:pos="960"/>
              </w:tabs>
              <w:jc w:val="center"/>
              <w:rPr>
                <w:rFonts w:cs="Arial"/>
                <w:sz w:val="18"/>
                <w:szCs w:val="20"/>
              </w:rPr>
            </w:pPr>
            <w:r w:rsidRPr="00C21E1E">
              <w:rPr>
                <w:rFonts w:cs="Arial"/>
                <w:sz w:val="18"/>
                <w:szCs w:val="22"/>
              </w:rPr>
              <w:t>State</w:t>
            </w:r>
          </w:p>
        </w:tc>
        <w:tc>
          <w:tcPr>
            <w:tcW w:w="644" w:type="pct"/>
            <w:shd w:val="clear" w:color="auto" w:fill="D9D9D9" w:themeFill="background1" w:themeFillShade="D9"/>
            <w:vAlign w:val="center"/>
          </w:tcPr>
          <w:p w14:paraId="30F47FF5" w14:textId="4D3979F1" w:rsidR="00BA72A8" w:rsidRPr="00C21E1E" w:rsidRDefault="00BA72A8" w:rsidP="008E7B07">
            <w:pPr>
              <w:widowControl w:val="0"/>
              <w:tabs>
                <w:tab w:val="left" w:pos="960"/>
              </w:tabs>
              <w:jc w:val="center"/>
              <w:rPr>
                <w:rFonts w:cs="Arial"/>
                <w:sz w:val="18"/>
                <w:szCs w:val="22"/>
              </w:rPr>
            </w:pPr>
            <w:r w:rsidRPr="00C21E1E">
              <w:rPr>
                <w:rFonts w:cs="Arial"/>
                <w:sz w:val="18"/>
                <w:szCs w:val="22"/>
              </w:rPr>
              <w:t>County</w:t>
            </w:r>
          </w:p>
        </w:tc>
        <w:tc>
          <w:tcPr>
            <w:tcW w:w="706" w:type="pct"/>
            <w:shd w:val="clear" w:color="auto" w:fill="D9D9D9" w:themeFill="background1" w:themeFillShade="D9"/>
            <w:vAlign w:val="center"/>
          </w:tcPr>
          <w:p w14:paraId="4CDADD51" w14:textId="77777777" w:rsidR="008E7B07" w:rsidRPr="00C21E1E" w:rsidRDefault="00BA72A8" w:rsidP="008E7B07">
            <w:pPr>
              <w:widowControl w:val="0"/>
              <w:tabs>
                <w:tab w:val="left" w:pos="960"/>
              </w:tabs>
              <w:jc w:val="center"/>
              <w:rPr>
                <w:rFonts w:cs="Arial"/>
                <w:sz w:val="18"/>
                <w:szCs w:val="22"/>
              </w:rPr>
            </w:pPr>
            <w:r w:rsidRPr="00C21E1E">
              <w:rPr>
                <w:rFonts w:cs="Arial"/>
                <w:sz w:val="18"/>
                <w:szCs w:val="22"/>
              </w:rPr>
              <w:t>Eligible Practice(s)</w:t>
            </w:r>
          </w:p>
          <w:p w14:paraId="561D6B16" w14:textId="4CB80C5C" w:rsidR="00BA72A8" w:rsidRPr="00245F85" w:rsidRDefault="00BA72A8" w:rsidP="008E7B07">
            <w:pPr>
              <w:widowControl w:val="0"/>
              <w:tabs>
                <w:tab w:val="left" w:pos="960"/>
              </w:tabs>
              <w:jc w:val="center"/>
              <w:rPr>
                <w:rFonts w:cs="Arial"/>
                <w:sz w:val="18"/>
                <w:szCs w:val="20"/>
              </w:rPr>
            </w:pPr>
            <w:r w:rsidRPr="00C21E1E">
              <w:rPr>
                <w:rFonts w:cs="Arial"/>
                <w:sz w:val="18"/>
                <w:szCs w:val="22"/>
              </w:rPr>
              <w:t xml:space="preserve">(N </w:t>
            </w:r>
            <w:r w:rsidR="008E7B07" w:rsidRPr="00C21E1E">
              <w:rPr>
                <w:rFonts w:cs="Arial"/>
                <w:sz w:val="18"/>
                <w:szCs w:val="22"/>
              </w:rPr>
              <w:t>r</w:t>
            </w:r>
            <w:r w:rsidRPr="00C21E1E">
              <w:rPr>
                <w:rFonts w:cs="Arial"/>
                <w:sz w:val="18"/>
                <w:szCs w:val="22"/>
              </w:rPr>
              <w:t xml:space="preserve">ate </w:t>
            </w:r>
            <w:r w:rsidR="008E7B07" w:rsidRPr="00C21E1E">
              <w:rPr>
                <w:rFonts w:cs="Arial"/>
                <w:sz w:val="18"/>
                <w:szCs w:val="22"/>
              </w:rPr>
              <w:t>r</w:t>
            </w:r>
            <w:r w:rsidRPr="00C21E1E">
              <w:rPr>
                <w:rFonts w:cs="Arial"/>
                <w:sz w:val="18"/>
                <w:szCs w:val="22"/>
              </w:rPr>
              <w:t>eduction, EEF)</w:t>
            </w:r>
          </w:p>
        </w:tc>
        <w:tc>
          <w:tcPr>
            <w:tcW w:w="859" w:type="pct"/>
            <w:shd w:val="clear" w:color="auto" w:fill="D9D9D9" w:themeFill="background1" w:themeFillShade="D9"/>
            <w:vAlign w:val="center"/>
          </w:tcPr>
          <w:p w14:paraId="35FEFA1A" w14:textId="77777777" w:rsidR="00B4216F" w:rsidRPr="00C21E1E" w:rsidRDefault="00BA72A8" w:rsidP="008E7B07">
            <w:pPr>
              <w:widowControl w:val="0"/>
              <w:tabs>
                <w:tab w:val="left" w:pos="960"/>
              </w:tabs>
              <w:jc w:val="center"/>
              <w:rPr>
                <w:rFonts w:cs="Arial"/>
                <w:sz w:val="18"/>
                <w:szCs w:val="22"/>
              </w:rPr>
            </w:pPr>
            <w:r w:rsidRPr="00C21E1E">
              <w:rPr>
                <w:rFonts w:cs="Arial"/>
                <w:sz w:val="18"/>
                <w:szCs w:val="22"/>
              </w:rPr>
              <w:t>Other Activities</w:t>
            </w:r>
          </w:p>
          <w:p w14:paraId="62A7F3CE" w14:textId="3D0D0EFD" w:rsidR="00BA72A8" w:rsidRPr="00C21E1E" w:rsidRDefault="00BA72A8" w:rsidP="008E7B07">
            <w:pPr>
              <w:widowControl w:val="0"/>
              <w:tabs>
                <w:tab w:val="left" w:pos="960"/>
              </w:tabs>
              <w:jc w:val="center"/>
              <w:rPr>
                <w:rFonts w:cs="Arial"/>
                <w:sz w:val="18"/>
                <w:szCs w:val="22"/>
              </w:rPr>
            </w:pPr>
            <w:r w:rsidRPr="00C21E1E">
              <w:rPr>
                <w:rFonts w:cs="Arial"/>
                <w:sz w:val="18"/>
                <w:szCs w:val="22"/>
              </w:rPr>
              <w:t xml:space="preserve">(e.g., </w:t>
            </w:r>
            <w:r w:rsidR="00B4216F" w:rsidRPr="00C21E1E">
              <w:rPr>
                <w:rFonts w:cs="Arial"/>
                <w:sz w:val="18"/>
                <w:szCs w:val="22"/>
              </w:rPr>
              <w:t>organic N</w:t>
            </w:r>
            <w:r w:rsidR="0054651B" w:rsidRPr="00C21E1E">
              <w:rPr>
                <w:rFonts w:cs="Arial"/>
                <w:sz w:val="18"/>
                <w:szCs w:val="22"/>
              </w:rPr>
              <w:t xml:space="preserve"> application</w:t>
            </w:r>
            <w:r w:rsidR="00B4216F" w:rsidRPr="00C21E1E">
              <w:rPr>
                <w:rFonts w:cs="Arial"/>
                <w:sz w:val="18"/>
                <w:szCs w:val="22"/>
              </w:rPr>
              <w:t xml:space="preserve">, </w:t>
            </w:r>
            <w:r w:rsidRPr="00C21E1E">
              <w:rPr>
                <w:rFonts w:cs="Arial"/>
                <w:sz w:val="18"/>
                <w:szCs w:val="22"/>
              </w:rPr>
              <w:t>irrigation, tillage</w:t>
            </w:r>
            <w:r w:rsidR="008E7B07" w:rsidRPr="00C21E1E">
              <w:rPr>
                <w:rFonts w:cs="Arial"/>
                <w:sz w:val="18"/>
                <w:szCs w:val="22"/>
              </w:rPr>
              <w:t xml:space="preserve"> practice</w:t>
            </w:r>
            <w:r w:rsidRPr="00C21E1E">
              <w:rPr>
                <w:rFonts w:cs="Arial"/>
                <w:sz w:val="18"/>
                <w:szCs w:val="22"/>
              </w:rPr>
              <w:t>)</w:t>
            </w:r>
          </w:p>
        </w:tc>
        <w:tc>
          <w:tcPr>
            <w:tcW w:w="491" w:type="pct"/>
            <w:shd w:val="clear" w:color="auto" w:fill="D9D9D9" w:themeFill="background1" w:themeFillShade="D9"/>
            <w:vAlign w:val="center"/>
          </w:tcPr>
          <w:p w14:paraId="24FB6EE4" w14:textId="77777777" w:rsidR="00B4216F" w:rsidRPr="00C21E1E" w:rsidRDefault="00BA72A8" w:rsidP="008E7B07">
            <w:pPr>
              <w:widowControl w:val="0"/>
              <w:tabs>
                <w:tab w:val="left" w:pos="960"/>
              </w:tabs>
              <w:jc w:val="center"/>
              <w:rPr>
                <w:rFonts w:cs="Arial"/>
                <w:sz w:val="18"/>
                <w:szCs w:val="22"/>
              </w:rPr>
            </w:pPr>
            <w:r w:rsidRPr="00C21E1E">
              <w:rPr>
                <w:rFonts w:cs="Arial"/>
                <w:sz w:val="18"/>
                <w:szCs w:val="22"/>
              </w:rPr>
              <w:t>Last date of Harvest</w:t>
            </w:r>
          </w:p>
          <w:p w14:paraId="00DF42B3" w14:textId="3930ECDB" w:rsidR="00BA72A8" w:rsidRPr="00C21E1E" w:rsidRDefault="00BA72A8" w:rsidP="008E7B07">
            <w:pPr>
              <w:widowControl w:val="0"/>
              <w:tabs>
                <w:tab w:val="left" w:pos="960"/>
              </w:tabs>
              <w:jc w:val="center"/>
              <w:rPr>
                <w:rFonts w:cs="Arial"/>
                <w:sz w:val="18"/>
                <w:szCs w:val="22"/>
              </w:rPr>
            </w:pPr>
            <w:r w:rsidRPr="00C21E1E">
              <w:rPr>
                <w:rFonts w:cs="Arial"/>
                <w:sz w:val="18"/>
                <w:szCs w:val="22"/>
              </w:rPr>
              <w:t>(MM/DD/YY)</w:t>
            </w:r>
          </w:p>
        </w:tc>
      </w:tr>
      <w:tr w:rsidR="00245F85" w14:paraId="2C8D4C7C" w14:textId="6702960B" w:rsidTr="002F268C">
        <w:tc>
          <w:tcPr>
            <w:tcW w:w="428" w:type="pct"/>
            <w:vAlign w:val="center"/>
          </w:tcPr>
          <w:p w14:paraId="22EC821A" w14:textId="28C3964E"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6647F78F" w14:textId="411AD9D4" w:rsidR="008E7B07" w:rsidRDefault="00227800"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71F11A2A" w14:textId="0FA9FF0B" w:rsidR="008E7B07" w:rsidRDefault="00B9187E"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4985A8B4" w14:textId="0E63DE6F"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27A5ED84" w14:textId="42BD4C25"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60131096" w14:textId="29A7DA2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2395988D" w14:textId="7F1EEA65"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7CC54344" w14:textId="2B231E4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A0E0D3A" w14:textId="3D443580"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2BB60F61" w14:textId="4CD6E379" w:rsidTr="002F268C">
        <w:tc>
          <w:tcPr>
            <w:tcW w:w="428" w:type="pct"/>
            <w:vAlign w:val="center"/>
          </w:tcPr>
          <w:p w14:paraId="39C540B6" w14:textId="1EA0F995"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5F506114" w14:textId="2093982E"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29A929BD" w14:textId="5941E863"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59B2F999" w14:textId="507D0956"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21E366D" w14:textId="67DC0D3E"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46A993A8" w14:textId="27681DA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C1AD741" w14:textId="5255F51F"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31A974BA" w14:textId="7D4DA8C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1523B97E" w14:textId="62E621BF"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52D1D7D5" w14:textId="673FBF4B" w:rsidTr="002F268C">
        <w:tc>
          <w:tcPr>
            <w:tcW w:w="428" w:type="pct"/>
            <w:vAlign w:val="center"/>
          </w:tcPr>
          <w:p w14:paraId="16B5E474" w14:textId="2B860921"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5B09ED70" w14:textId="5018FB19"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26E6BD7A" w14:textId="6965CC31"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7CFFB859" w14:textId="0157530A"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79503606" w14:textId="0E1954F1"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4581AD0C" w14:textId="604728B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5358296" w14:textId="4DCCD12E"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29EE56AC" w14:textId="2751382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81CCA50" w14:textId="1AB196AE"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3134B682" w14:textId="2DD0B00A" w:rsidTr="002F268C">
        <w:tc>
          <w:tcPr>
            <w:tcW w:w="428" w:type="pct"/>
            <w:vAlign w:val="center"/>
          </w:tcPr>
          <w:p w14:paraId="3CADA1D6" w14:textId="63895DAF"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6C265D7D" w14:textId="27DBE362"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16DD80F2" w14:textId="39AEF427"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4AA87332" w14:textId="07D955F0"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B58103E" w14:textId="37C27C87"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7FE7EB30" w14:textId="24F227D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3C73F483" w14:textId="42E90169"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5E471AF1" w14:textId="71E42A3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737E6AC" w14:textId="421943B4" w:rsidR="008E7B07" w:rsidRDefault="008E7B07" w:rsidP="008E7B07">
            <w:pPr>
              <w:widowControl w:val="0"/>
              <w:tabs>
                <w:tab w:val="left" w:pos="960"/>
              </w:tabs>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2330EC3" w14:textId="665EF1CA" w:rsidTr="002F268C">
        <w:tc>
          <w:tcPr>
            <w:tcW w:w="428" w:type="pct"/>
            <w:vAlign w:val="center"/>
          </w:tcPr>
          <w:p w14:paraId="31BB57B8" w14:textId="3BD62B3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7B20ED61" w14:textId="2243AC9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393FA3A4" w14:textId="1941537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597598BA" w14:textId="7A2B7C3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F7102B9" w14:textId="7149BD4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7C508403" w14:textId="78EFF6E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D821CF0" w14:textId="0D8D2EF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5F1FE697" w14:textId="5934C8C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F63597E" w14:textId="38603D6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3B768F38" w14:textId="2A83B958" w:rsidTr="002F268C">
        <w:tc>
          <w:tcPr>
            <w:tcW w:w="428" w:type="pct"/>
            <w:vAlign w:val="center"/>
          </w:tcPr>
          <w:p w14:paraId="0EE9359E" w14:textId="576FE29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23BAB47F" w14:textId="7A5427E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4CAB2FE9" w14:textId="098B7E1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5E59CF94" w14:textId="47721D8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67D3F53" w14:textId="7FE40C6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115DA00B" w14:textId="28E0609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DF335D4" w14:textId="3FF7680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2DE9FCC6" w14:textId="5907BF6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1DF13567" w14:textId="4BD10CE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4DE2B84D" w14:textId="74695160" w:rsidTr="002F268C">
        <w:tc>
          <w:tcPr>
            <w:tcW w:w="428" w:type="pct"/>
            <w:vAlign w:val="center"/>
          </w:tcPr>
          <w:p w14:paraId="62705FAD" w14:textId="30B16A4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0C135022" w14:textId="21462C4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5BF5EB7C" w14:textId="1C1CC85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0457EAAA" w14:textId="173EFF8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BD21D7A" w14:textId="66DCFDC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292EBF5F" w14:textId="42E6B58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06C1A11F" w14:textId="7C7ED7E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746318C7" w14:textId="1947B4D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6FCC7B7" w14:textId="53B8D22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4293F45D" w14:textId="18E7FB66" w:rsidTr="002F268C">
        <w:tc>
          <w:tcPr>
            <w:tcW w:w="428" w:type="pct"/>
            <w:vAlign w:val="center"/>
          </w:tcPr>
          <w:p w14:paraId="0ADB31A9" w14:textId="3F09411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160CCCD4" w14:textId="6113994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041AAFD8" w14:textId="47EC04E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0ED8A83F" w14:textId="44859A3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28BB23E6" w14:textId="5479161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61D0C528" w14:textId="27CE139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2E5CEC12" w14:textId="6ADE00C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7798BBCE" w14:textId="6EF108F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4755A81" w14:textId="3121C53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0B8D7FA" w14:textId="33A26C85" w:rsidTr="002F268C">
        <w:tc>
          <w:tcPr>
            <w:tcW w:w="428" w:type="pct"/>
            <w:vAlign w:val="center"/>
          </w:tcPr>
          <w:p w14:paraId="52910F88" w14:textId="0F78CC9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220DB464" w14:textId="284E672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02CE2DF5" w14:textId="62D7D48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3AC5CA60" w14:textId="0D02047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0F18B76" w14:textId="2171D12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5F57D1E7" w14:textId="27D2801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5D7FFC64" w14:textId="799835E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0121245D" w14:textId="2FF312A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28DC580" w14:textId="6D235FD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1FFF76EB" w14:textId="584DCDF9" w:rsidTr="002F268C">
        <w:tc>
          <w:tcPr>
            <w:tcW w:w="428" w:type="pct"/>
            <w:vAlign w:val="center"/>
          </w:tcPr>
          <w:p w14:paraId="6B162471" w14:textId="7F8220D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4B80E236" w14:textId="3E32BF8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2A72FF78" w14:textId="3BE9AB2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18BF6DDF" w14:textId="0E58CC1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2E6BE3C" w14:textId="7F9A7A0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1431D39D" w14:textId="5189C6D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691CBC71" w14:textId="0E41FA7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02AC7AD1" w14:textId="1B1E64D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4E3C24B" w14:textId="02794DD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0437B4A" w14:textId="2AF03EC3" w:rsidTr="002F268C">
        <w:tc>
          <w:tcPr>
            <w:tcW w:w="428" w:type="pct"/>
            <w:vAlign w:val="center"/>
          </w:tcPr>
          <w:p w14:paraId="46421AF7" w14:textId="4264BDF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711151E4" w14:textId="2DD9109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407F81B4" w14:textId="7B5E327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769FA330" w14:textId="67C3EA1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5446F9B" w14:textId="61F9020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5A42592B" w14:textId="2D9D9B3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0D7A813A" w14:textId="16BC8B8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6E04B22A" w14:textId="7810128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42889A9" w14:textId="690E8B5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5ED3CDFB" w14:textId="09C51376" w:rsidTr="002F268C">
        <w:tc>
          <w:tcPr>
            <w:tcW w:w="428" w:type="pct"/>
            <w:vAlign w:val="center"/>
          </w:tcPr>
          <w:p w14:paraId="1A2C2A89" w14:textId="4BD5E69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2B688830" w14:textId="67FCEFF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643D58AD" w14:textId="6D8FF71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207FCA61" w14:textId="4707AF1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183A36F" w14:textId="0CD5990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7BE512C5" w14:textId="1259666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221BC02" w14:textId="3C2894E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55D0804F" w14:textId="1BA2BCC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65B09F3" w14:textId="1A554F5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1A578E8A" w14:textId="5149F16E" w:rsidTr="002F268C">
        <w:tc>
          <w:tcPr>
            <w:tcW w:w="428" w:type="pct"/>
            <w:vAlign w:val="center"/>
          </w:tcPr>
          <w:p w14:paraId="1682F4AB" w14:textId="519C9B4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38F10ADB" w14:textId="7FFD387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123A3905" w14:textId="306D543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5EAA36E7" w14:textId="6D44104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3091DB3" w14:textId="673249C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4F5F6121" w14:textId="0ABA3ED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4FC53770" w14:textId="2530775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1F05260F" w14:textId="4D2FDC2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22D96DE2" w14:textId="46394B2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618CF40C" w14:textId="0A8ECB93" w:rsidTr="002F268C">
        <w:tc>
          <w:tcPr>
            <w:tcW w:w="428" w:type="pct"/>
            <w:vAlign w:val="center"/>
          </w:tcPr>
          <w:p w14:paraId="6FF9AD92" w14:textId="50E62888" w:rsidR="008E7B07" w:rsidRPr="006709FE" w:rsidRDefault="008E7B07" w:rsidP="008E7B07">
            <w:pPr>
              <w:widowControl w:val="0"/>
              <w:tabs>
                <w:tab w:val="left" w:pos="960"/>
              </w:tabs>
              <w:rPr>
                <w:rStyle w:val="Strong"/>
                <w:u w:val="none"/>
              </w:rPr>
            </w:pPr>
            <w:r w:rsidRPr="006709FE">
              <w:rPr>
                <w:rStyle w:val="Strong"/>
                <w:u w:val="none"/>
              </w:rPr>
              <w:lastRenderedPageBreak/>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5884BA8A" w14:textId="28ADD9F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76F52DC0" w14:textId="308F126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36E914FD" w14:textId="7BC0B13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26D6F9AA" w14:textId="2A5B314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74A8C62C" w14:textId="26093AC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2034BABD" w14:textId="1A16B84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16688095" w14:textId="401DAC2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DA37C3C" w14:textId="2943503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4FADCF06" w14:textId="4CB75821" w:rsidTr="002F268C">
        <w:tc>
          <w:tcPr>
            <w:tcW w:w="428" w:type="pct"/>
            <w:vAlign w:val="center"/>
          </w:tcPr>
          <w:p w14:paraId="21F478B5" w14:textId="6B5571B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3AC77D4A" w14:textId="47F833B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121E48F1" w14:textId="17E4391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2EE0FCD9" w14:textId="296FD44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850EC9F" w14:textId="422F208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31260230" w14:textId="4B21F15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239256CC" w14:textId="26A2085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041D8F8C" w14:textId="4D62CBF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89C563C" w14:textId="5611CE2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243B5DB7" w14:textId="55CB2103" w:rsidTr="002F268C">
        <w:tc>
          <w:tcPr>
            <w:tcW w:w="428" w:type="pct"/>
            <w:vAlign w:val="center"/>
          </w:tcPr>
          <w:p w14:paraId="793B7264" w14:textId="12F0D03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78A05E6F" w14:textId="3B70BE9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3B53CF1F" w14:textId="6F4CCDA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193DA969" w14:textId="707A198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D98F01E" w14:textId="1731D06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288793A6" w14:textId="70345DC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F4099F9" w14:textId="0724C43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1BD7529D" w14:textId="623743C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DBC74FE" w14:textId="3E2E935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4171ADE6" w14:textId="5DCD629C" w:rsidTr="002F268C">
        <w:tc>
          <w:tcPr>
            <w:tcW w:w="428" w:type="pct"/>
            <w:vAlign w:val="center"/>
          </w:tcPr>
          <w:p w14:paraId="2DC97219" w14:textId="2BE62E3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242AF4E9" w14:textId="3886A9C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1F026198" w14:textId="212AFB1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3966BA9E" w14:textId="08EED6F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512144B" w14:textId="4DB91A5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7D0AB205" w14:textId="23FED74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1A1535F" w14:textId="476EB46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03C7A6FE" w14:textId="7D3017F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2D9B468" w14:textId="2EFEE5E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E2BD10D" w14:textId="41304CD8" w:rsidTr="002F268C">
        <w:tc>
          <w:tcPr>
            <w:tcW w:w="428" w:type="pct"/>
            <w:vAlign w:val="center"/>
          </w:tcPr>
          <w:p w14:paraId="1D4CF951" w14:textId="14D32AE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2D0557BE" w14:textId="0420F02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4103DA28" w14:textId="7EA8D52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4BD50AF8" w14:textId="2E06886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712AF26" w14:textId="4BAC5AE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0073E53C" w14:textId="029601A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32D62397" w14:textId="19A595E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26709E16" w14:textId="39141D1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8D4BA35" w14:textId="033F176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04569FC0" w14:textId="3A737CAB" w:rsidTr="002F268C">
        <w:tc>
          <w:tcPr>
            <w:tcW w:w="428" w:type="pct"/>
            <w:vAlign w:val="center"/>
          </w:tcPr>
          <w:p w14:paraId="2A730C63" w14:textId="7361663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1AAF0344" w14:textId="7A9BCAF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471CFE40" w14:textId="45C61E0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3E52C015" w14:textId="5C79CFB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79FAF83" w14:textId="4822D15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0A98E700" w14:textId="4FCB5B3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141CEBD1" w14:textId="11732D2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3B834AE6" w14:textId="53AC1A2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7B4AFDC0" w14:textId="488543B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03251993" w14:textId="569C9F98" w:rsidTr="002F268C">
        <w:tc>
          <w:tcPr>
            <w:tcW w:w="428" w:type="pct"/>
            <w:vAlign w:val="center"/>
          </w:tcPr>
          <w:p w14:paraId="786D679D" w14:textId="6AD9C45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182CD8FD" w14:textId="3F4D69B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0B8D2B91" w14:textId="17DC4DF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41CD225B" w14:textId="79A8E6E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75ABDE3D" w14:textId="5FB03A9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08C91CB5" w14:textId="4776E8C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5D79BA8D" w14:textId="519CD5F6"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333652C0" w14:textId="0C74F3A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D34D1F8" w14:textId="2954BF2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32847A65" w14:textId="056D57AD" w:rsidTr="002F268C">
        <w:tc>
          <w:tcPr>
            <w:tcW w:w="428" w:type="pct"/>
            <w:vAlign w:val="center"/>
          </w:tcPr>
          <w:p w14:paraId="2A263286" w14:textId="0E4C99D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166D1526" w14:textId="2BB6BD3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71D11DCE" w14:textId="1C851D2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7E716137" w14:textId="39BD246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5EAB8512" w14:textId="282A9A8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5C10DF1B" w14:textId="37CD1A0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51CFABF" w14:textId="5295E8C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58E47B62" w14:textId="7DB36C0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5202054" w14:textId="1CED5BB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0C9711C" w14:textId="17E77CFC" w:rsidTr="002F268C">
        <w:tc>
          <w:tcPr>
            <w:tcW w:w="428" w:type="pct"/>
            <w:vAlign w:val="center"/>
          </w:tcPr>
          <w:p w14:paraId="3A5B6ECD" w14:textId="2BD66AC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60B6779A" w14:textId="5BCB97E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53173393" w14:textId="2C90696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3C226612" w14:textId="3B28ED3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EB287F3" w14:textId="2C20109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2C2291A1" w14:textId="526D0C9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2162CB9" w14:textId="50140C2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3B7D5418" w14:textId="67447B7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6E3F5B0" w14:textId="2B501D3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24F7AEA7" w14:textId="29D7C92A" w:rsidTr="002F268C">
        <w:tc>
          <w:tcPr>
            <w:tcW w:w="428" w:type="pct"/>
            <w:vAlign w:val="center"/>
          </w:tcPr>
          <w:p w14:paraId="725A6F6C" w14:textId="0BD8225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1271667E" w14:textId="7DA9206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2375A4C0" w14:textId="5C4D7C0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733E1D55" w14:textId="239C7D73"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0F83FF0" w14:textId="45857B3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39E103CC" w14:textId="3C88A23F"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3EB9AFFB" w14:textId="569C010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6D7B9E4A" w14:textId="4941A18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60EABB46" w14:textId="591AA01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75B2A4F6" w14:textId="651643A3" w:rsidTr="002F268C">
        <w:tc>
          <w:tcPr>
            <w:tcW w:w="428" w:type="pct"/>
            <w:vAlign w:val="center"/>
          </w:tcPr>
          <w:p w14:paraId="712BA6A6" w14:textId="2B24E64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32A51170" w14:textId="41A3F84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019AB528" w14:textId="4A77BF1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27246D3D" w14:textId="6EEB8BC8"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B7F8F5C" w14:textId="5D5E6619"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66382B49" w14:textId="60C516DD"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27AB855E" w14:textId="637DA53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17B5BB4D" w14:textId="75DDB5D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71724832" w14:textId="4C313B1E"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1450A33D" w14:textId="4E7F2971" w:rsidTr="002F268C">
        <w:tc>
          <w:tcPr>
            <w:tcW w:w="428" w:type="pct"/>
            <w:vAlign w:val="center"/>
          </w:tcPr>
          <w:p w14:paraId="771F21B8" w14:textId="621AFA0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005D7992" w14:textId="3FF67A91"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1D0D94E8" w14:textId="6DC8E3F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2D164AF8" w14:textId="4EDE6C05"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4B46E748" w14:textId="45E2EE3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3BE2FDE2" w14:textId="040AFD2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A23912A" w14:textId="265F94F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60EDC3BE" w14:textId="5594F89A"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258D14FF" w14:textId="2A10C8A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245F85" w14:paraId="49EBFF1D" w14:textId="7CB57F83" w:rsidTr="002F268C">
        <w:tc>
          <w:tcPr>
            <w:tcW w:w="428" w:type="pct"/>
            <w:vAlign w:val="center"/>
          </w:tcPr>
          <w:p w14:paraId="75FBD45F" w14:textId="429263B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40" w:type="pct"/>
            <w:vAlign w:val="center"/>
          </w:tcPr>
          <w:p w14:paraId="590F479B" w14:textId="05084EA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8" w:type="pct"/>
            <w:vAlign w:val="center"/>
          </w:tcPr>
          <w:p w14:paraId="3A3AF254" w14:textId="2ABD4697"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583" w:type="pct"/>
            <w:vAlign w:val="center"/>
          </w:tcPr>
          <w:p w14:paraId="026F6560" w14:textId="3A49C900"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0690B3B9" w14:textId="3BB0DD0B"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644" w:type="pct"/>
            <w:vAlign w:val="center"/>
          </w:tcPr>
          <w:p w14:paraId="44A86B7F" w14:textId="349F2F2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06" w:type="pct"/>
            <w:vAlign w:val="center"/>
          </w:tcPr>
          <w:p w14:paraId="784B7B40" w14:textId="726C6D42"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859" w:type="pct"/>
            <w:vAlign w:val="center"/>
          </w:tcPr>
          <w:p w14:paraId="3F5CD7D9" w14:textId="4F121884"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491" w:type="pct"/>
            <w:vAlign w:val="center"/>
          </w:tcPr>
          <w:p w14:paraId="3D4577AB" w14:textId="5BD2C1AC" w:rsidR="008E7B07" w:rsidRPr="006709FE" w:rsidRDefault="008E7B07" w:rsidP="008E7B07">
            <w:pPr>
              <w:widowControl w:val="0"/>
              <w:tabs>
                <w:tab w:val="left" w:pos="960"/>
              </w:tabs>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5ED5AAF4" w14:textId="77777777" w:rsidR="009B6C57" w:rsidRPr="00093AE3" w:rsidRDefault="009B6C57" w:rsidP="00110BD0">
      <w:pPr>
        <w:widowControl w:val="0"/>
        <w:tabs>
          <w:tab w:val="left" w:pos="960"/>
        </w:tabs>
        <w:rPr>
          <w:rFonts w:cs="Arial"/>
          <w:szCs w:val="20"/>
        </w:rPr>
      </w:pPr>
    </w:p>
    <w:sectPr w:rsidR="009B6C57" w:rsidRPr="00093AE3" w:rsidSect="00CF61F5">
      <w:headerReference w:type="default" r:id="rId11"/>
      <w:footerReference w:type="even" r:id="rId12"/>
      <w:footerReference w:type="default" r:id="rId13"/>
      <w:pgSz w:w="15840" w:h="12240" w:orient="landscape"/>
      <w:pgMar w:top="720" w:right="432" w:bottom="720" w:left="5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30FAE" w14:textId="77777777" w:rsidR="00D6255C" w:rsidRDefault="00D6255C">
      <w:r>
        <w:separator/>
      </w:r>
    </w:p>
  </w:endnote>
  <w:endnote w:type="continuationSeparator" w:id="0">
    <w:p w14:paraId="55B91A74" w14:textId="77777777" w:rsidR="00D6255C" w:rsidRDefault="00D62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FACB" w14:textId="77777777" w:rsidR="000A3581" w:rsidRDefault="000A3581"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7EFACC" w14:textId="77777777" w:rsidR="000A3581" w:rsidRDefault="000A3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1962016"/>
      <w:docPartObj>
        <w:docPartGallery w:val="Page Numbers (Bottom of Page)"/>
        <w:docPartUnique/>
      </w:docPartObj>
    </w:sdtPr>
    <w:sdtEndPr>
      <w:rPr>
        <w:noProof/>
      </w:rPr>
    </w:sdtEndPr>
    <w:sdtContent>
      <w:p w14:paraId="187EFACD" w14:textId="3651FC2B" w:rsidR="000A3581" w:rsidRDefault="000A358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87EFACE" w14:textId="77777777" w:rsidR="000A3581" w:rsidRPr="00075C64" w:rsidRDefault="000A3581">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CD6EF" w14:textId="77777777" w:rsidR="00D6255C" w:rsidRDefault="00D6255C">
      <w:r>
        <w:separator/>
      </w:r>
    </w:p>
  </w:footnote>
  <w:footnote w:type="continuationSeparator" w:id="0">
    <w:p w14:paraId="5563D96F" w14:textId="77777777" w:rsidR="00D6255C" w:rsidRDefault="00D62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FAC3" w14:textId="06871BFA" w:rsidR="000A3581" w:rsidRPr="004E3107" w:rsidRDefault="000A3581" w:rsidP="004E3107">
    <w:pPr>
      <w:pStyle w:val="Header"/>
      <w:tabs>
        <w:tab w:val="clear" w:pos="4320"/>
        <w:tab w:val="clear" w:pos="8640"/>
        <w:tab w:val="right" w:pos="10800"/>
      </w:tabs>
      <w:jc w:val="right"/>
      <w:rPr>
        <w:rFonts w:cs="Arial"/>
        <w:b/>
        <w:i/>
        <w:sz w:val="18"/>
        <w:szCs w:val="18"/>
      </w:rPr>
    </w:pPr>
    <w:r>
      <w:rPr>
        <w:noProof/>
      </w:rPr>
      <w:drawing>
        <wp:anchor distT="0" distB="0" distL="114300" distR="114300" simplePos="0" relativeHeight="251662336" behindDoc="1" locked="0" layoutInCell="1" allowOverlap="1" wp14:anchorId="187EFACF" wp14:editId="187EFAD0">
          <wp:simplePos x="0" y="0"/>
          <wp:positionH relativeFrom="column">
            <wp:posOffset>0</wp:posOffset>
          </wp:positionH>
          <wp:positionV relativeFrom="paragraph">
            <wp:posOffset>-8890</wp:posOffset>
          </wp:positionV>
          <wp:extent cx="628650" cy="914400"/>
          <wp:effectExtent l="0" t="0" r="0" b="0"/>
          <wp:wrapNone/>
          <wp:docPr id="3" name="Picture 3"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Pr>
        <w:rFonts w:cs="Arial"/>
        <w:b/>
        <w:i/>
        <w:color w:val="0070C0"/>
        <w:sz w:val="18"/>
        <w:szCs w:val="18"/>
      </w:rPr>
      <w:t>Nitrogen Management P</w:t>
    </w:r>
    <w:r w:rsidRPr="004E3107">
      <w:rPr>
        <w:rFonts w:cs="Arial"/>
        <w:b/>
        <w:i/>
        <w:color w:val="0070C0"/>
        <w:sz w:val="18"/>
        <w:szCs w:val="18"/>
      </w:rPr>
      <w:t xml:space="preserve">roject </w:t>
    </w:r>
    <w:r w:rsidR="00850F7C">
      <w:rPr>
        <w:rFonts w:cs="Arial"/>
        <w:b/>
        <w:i/>
        <w:color w:val="0070C0"/>
        <w:sz w:val="18"/>
        <w:szCs w:val="18"/>
      </w:rPr>
      <w:t>List of Fields Enrolled at Project Submittal</w:t>
    </w:r>
    <w:r w:rsidRPr="004E3107">
      <w:rPr>
        <w:rFonts w:cs="Arial"/>
        <w:b/>
        <w:i/>
        <w:color w:val="0070C0"/>
        <w:sz w:val="18"/>
        <w:szCs w:val="18"/>
      </w:rPr>
      <w:t xml:space="preserve"> – </w:t>
    </w:r>
    <w:r w:rsidR="00FD7612">
      <w:rPr>
        <w:rFonts w:cs="Arial"/>
        <w:b/>
        <w:i/>
        <w:color w:val="0070C0"/>
        <w:sz w:val="18"/>
        <w:szCs w:val="18"/>
      </w:rPr>
      <w:t>3</w:t>
    </w:r>
    <w:r>
      <w:rPr>
        <w:rFonts w:cs="Arial"/>
        <w:b/>
        <w:i/>
        <w:color w:val="0070C0"/>
        <w:sz w:val="18"/>
        <w:szCs w:val="18"/>
      </w:rPr>
      <w:t>/</w:t>
    </w:r>
    <w:r w:rsidR="009808ED">
      <w:rPr>
        <w:rFonts w:cs="Arial"/>
        <w:b/>
        <w:i/>
        <w:color w:val="0070C0"/>
        <w:sz w:val="18"/>
        <w:szCs w:val="18"/>
      </w:rPr>
      <w:t>29</w:t>
    </w:r>
    <w:r>
      <w:rPr>
        <w:rFonts w:cs="Arial"/>
        <w:b/>
        <w:i/>
        <w:color w:val="0070C0"/>
        <w:sz w:val="18"/>
        <w:szCs w:val="18"/>
      </w:rPr>
      <w:t>/1</w:t>
    </w:r>
    <w:r w:rsidR="009808ED">
      <w:rPr>
        <w:rFonts w:cs="Arial"/>
        <w:b/>
        <w:i/>
        <w:color w:val="0070C0"/>
        <w:sz w:val="18"/>
        <w:szCs w:val="18"/>
      </w:rPr>
      <w:t>9</w:t>
    </w:r>
  </w:p>
  <w:p w14:paraId="187EFAC4" w14:textId="77777777" w:rsidR="000A3581" w:rsidRPr="009548E2" w:rsidRDefault="000A3581" w:rsidP="009548E2">
    <w:pPr>
      <w:pStyle w:val="Header"/>
      <w:tabs>
        <w:tab w:val="clear" w:pos="4320"/>
        <w:tab w:val="clear" w:pos="8640"/>
        <w:tab w:val="right" w:pos="10800"/>
      </w:tabs>
      <w:rPr>
        <w:rFonts w:cs="Arial"/>
        <w:i/>
        <w:sz w:val="18"/>
        <w:szCs w:val="18"/>
      </w:rPr>
    </w:pPr>
    <w:r>
      <w:rPr>
        <w:rFonts w:cs="Arial"/>
        <w:i/>
        <w:sz w:val="18"/>
        <w:szCs w:val="18"/>
      </w:rPr>
      <w:tab/>
    </w:r>
  </w:p>
  <w:p w14:paraId="187EFAC5" w14:textId="77777777" w:rsidR="000A3581" w:rsidRDefault="000A3581" w:rsidP="00D04633">
    <w:pPr>
      <w:pStyle w:val="Header"/>
      <w:tabs>
        <w:tab w:val="clear" w:pos="4320"/>
        <w:tab w:val="clear" w:pos="8640"/>
      </w:tabs>
      <w:rPr>
        <w:rFonts w:cs="Arial"/>
        <w:i/>
        <w:sz w:val="18"/>
        <w:szCs w:val="18"/>
      </w:rPr>
    </w:pPr>
  </w:p>
  <w:p w14:paraId="187EFAC6" w14:textId="77777777" w:rsidR="000A3581" w:rsidRDefault="000A3581" w:rsidP="00D04633">
    <w:pPr>
      <w:pStyle w:val="Header"/>
      <w:tabs>
        <w:tab w:val="clear" w:pos="4320"/>
        <w:tab w:val="clear" w:pos="8640"/>
      </w:tabs>
      <w:rPr>
        <w:rFonts w:cs="Arial"/>
        <w:i/>
        <w:sz w:val="18"/>
        <w:szCs w:val="18"/>
      </w:rPr>
    </w:pPr>
  </w:p>
  <w:p w14:paraId="187EFAC7" w14:textId="77777777" w:rsidR="000A3581" w:rsidRDefault="000A3581" w:rsidP="00D04633">
    <w:pPr>
      <w:pStyle w:val="Header"/>
      <w:tabs>
        <w:tab w:val="clear" w:pos="4320"/>
        <w:tab w:val="clear" w:pos="8640"/>
      </w:tabs>
      <w:rPr>
        <w:rFonts w:cs="Arial"/>
        <w:i/>
        <w:sz w:val="18"/>
        <w:szCs w:val="18"/>
      </w:rPr>
    </w:pPr>
  </w:p>
  <w:p w14:paraId="187EFAC8" w14:textId="77777777" w:rsidR="000A3581" w:rsidRDefault="000A3581" w:rsidP="00D04633">
    <w:pPr>
      <w:pStyle w:val="Header"/>
      <w:tabs>
        <w:tab w:val="clear" w:pos="4320"/>
        <w:tab w:val="clear" w:pos="8640"/>
      </w:tabs>
      <w:rPr>
        <w:rFonts w:cs="Arial"/>
        <w:i/>
        <w:sz w:val="18"/>
        <w:szCs w:val="18"/>
      </w:rPr>
    </w:pPr>
  </w:p>
  <w:p w14:paraId="187EFAC9" w14:textId="77777777" w:rsidR="000A3581" w:rsidRDefault="000A3581"/>
  <w:p w14:paraId="187EFACA" w14:textId="77777777" w:rsidR="000A3581" w:rsidRDefault="000A35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FF440C"/>
    <w:multiLevelType w:val="hybridMultilevel"/>
    <w:tmpl w:val="96C6979C"/>
    <w:lvl w:ilvl="0" w:tplc="9E222542">
      <w:start w:val="1"/>
      <w:numFmt w:val="lowerLetter"/>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60B63"/>
    <w:multiLevelType w:val="hybridMultilevel"/>
    <w:tmpl w:val="FC3E8AC6"/>
    <w:lvl w:ilvl="0" w:tplc="04090019">
      <w:start w:val="1"/>
      <w:numFmt w:val="lowerLetter"/>
      <w:lvlText w:val="%1."/>
      <w:lvlJc w:val="left"/>
      <w:pPr>
        <w:ind w:left="4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1"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60C1F"/>
    <w:multiLevelType w:val="hybridMultilevel"/>
    <w:tmpl w:val="6E1EDDD6"/>
    <w:lvl w:ilvl="0" w:tplc="9E222542">
      <w:start w:val="1"/>
      <w:numFmt w:val="lowerLetter"/>
      <w:lvlText w:val="%1."/>
      <w:lvlJc w:val="left"/>
      <w:pPr>
        <w:ind w:left="54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1035085"/>
    <w:multiLevelType w:val="hybridMultilevel"/>
    <w:tmpl w:val="CF0EC766"/>
    <w:lvl w:ilvl="0" w:tplc="B50CFE80">
      <w:start w:val="1"/>
      <w:numFmt w:val="decimal"/>
      <w:lvlText w:val="%1."/>
      <w:lvlJc w:val="left"/>
      <w:pPr>
        <w:ind w:left="360" w:hanging="360"/>
      </w:pPr>
      <w:rPr>
        <w:b w:val="0"/>
      </w:rPr>
    </w:lvl>
    <w:lvl w:ilvl="1" w:tplc="9E222542">
      <w:start w:val="1"/>
      <w:numFmt w:val="lowerLetter"/>
      <w:lvlText w:val="%2."/>
      <w:lvlJc w:val="left"/>
      <w:pPr>
        <w:ind w:left="540" w:hanging="360"/>
      </w:pPr>
      <w:rPr>
        <w:b w:val="0"/>
      </w:r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1"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3B77E2"/>
    <w:multiLevelType w:val="hybridMultilevel"/>
    <w:tmpl w:val="03B45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67E87F86"/>
    <w:multiLevelType w:val="hybridMultilevel"/>
    <w:tmpl w:val="FC3E8A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4"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24"/>
  </w:num>
  <w:num w:numId="3">
    <w:abstractNumId w:val="8"/>
  </w:num>
  <w:num w:numId="4">
    <w:abstractNumId w:val="37"/>
  </w:num>
  <w:num w:numId="5">
    <w:abstractNumId w:val="12"/>
  </w:num>
  <w:num w:numId="6">
    <w:abstractNumId w:val="7"/>
  </w:num>
  <w:num w:numId="7">
    <w:abstractNumId w:val="0"/>
  </w:num>
  <w:num w:numId="8">
    <w:abstractNumId w:val="23"/>
  </w:num>
  <w:num w:numId="9">
    <w:abstractNumId w:val="44"/>
  </w:num>
  <w:num w:numId="10">
    <w:abstractNumId w:val="40"/>
  </w:num>
  <w:num w:numId="11">
    <w:abstractNumId w:val="39"/>
  </w:num>
  <w:num w:numId="12">
    <w:abstractNumId w:val="17"/>
  </w:num>
  <w:num w:numId="13">
    <w:abstractNumId w:val="18"/>
  </w:num>
  <w:num w:numId="14">
    <w:abstractNumId w:val="16"/>
  </w:num>
  <w:num w:numId="15">
    <w:abstractNumId w:val="11"/>
  </w:num>
  <w:num w:numId="16">
    <w:abstractNumId w:val="32"/>
  </w:num>
  <w:num w:numId="17">
    <w:abstractNumId w:val="27"/>
  </w:num>
  <w:num w:numId="18">
    <w:abstractNumId w:val="42"/>
  </w:num>
  <w:num w:numId="19">
    <w:abstractNumId w:val="9"/>
  </w:num>
  <w:num w:numId="20">
    <w:abstractNumId w:val="25"/>
  </w:num>
  <w:num w:numId="21">
    <w:abstractNumId w:val="14"/>
  </w:num>
  <w:num w:numId="22">
    <w:abstractNumId w:val="28"/>
  </w:num>
  <w:num w:numId="23">
    <w:abstractNumId w:val="36"/>
  </w:num>
  <w:num w:numId="24">
    <w:abstractNumId w:val="43"/>
  </w:num>
  <w:num w:numId="25">
    <w:abstractNumId w:val="26"/>
  </w:num>
  <w:num w:numId="26">
    <w:abstractNumId w:val="13"/>
  </w:num>
  <w:num w:numId="27">
    <w:abstractNumId w:val="31"/>
  </w:num>
  <w:num w:numId="28">
    <w:abstractNumId w:val="20"/>
  </w:num>
  <w:num w:numId="29">
    <w:abstractNumId w:val="33"/>
  </w:num>
  <w:num w:numId="30">
    <w:abstractNumId w:val="41"/>
  </w:num>
  <w:num w:numId="31">
    <w:abstractNumId w:val="15"/>
  </w:num>
  <w:num w:numId="32">
    <w:abstractNumId w:val="34"/>
  </w:num>
  <w:num w:numId="33">
    <w:abstractNumId w:val="3"/>
  </w:num>
  <w:num w:numId="34">
    <w:abstractNumId w:val="30"/>
  </w:num>
  <w:num w:numId="35">
    <w:abstractNumId w:val="4"/>
  </w:num>
  <w:num w:numId="36">
    <w:abstractNumId w:val="21"/>
  </w:num>
  <w:num w:numId="37">
    <w:abstractNumId w:val="10"/>
  </w:num>
  <w:num w:numId="38">
    <w:abstractNumId w:val="29"/>
  </w:num>
  <w:num w:numId="39">
    <w:abstractNumId w:val="1"/>
  </w:num>
  <w:num w:numId="40">
    <w:abstractNumId w:val="22"/>
  </w:num>
  <w:num w:numId="41">
    <w:abstractNumId w:val="6"/>
  </w:num>
  <w:num w:numId="42">
    <w:abstractNumId w:val="38"/>
  </w:num>
  <w:num w:numId="43">
    <w:abstractNumId w:val="19"/>
  </w:num>
  <w:num w:numId="44">
    <w:abstractNumId w:val="5"/>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formatting="1" w:enforcement="1" w:cryptProviderType="rsaAES" w:cryptAlgorithmClass="hash" w:cryptAlgorithmType="typeAny" w:cryptAlgorithmSid="14" w:cryptSpinCount="100000" w:hash="mBM+yDNdlFVEQpDCAdUupCoJAsD6ncBfJEY36qKeVeGkOxRp1tAz4acGHPd7WTOb9RTjKE2dvJp5cG75gxd3FA==" w:salt="NxQeec3z+y09qNZOKhlXow=="/>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szQ0NjMxMTE0NLFQ0lEKTi0uzszPAykwrAUALKmzUSwAAAA="/>
  </w:docVars>
  <w:rsids>
    <w:rsidRoot w:val="00551FBE"/>
    <w:rsid w:val="00006167"/>
    <w:rsid w:val="00007F70"/>
    <w:rsid w:val="00011BE7"/>
    <w:rsid w:val="000120EC"/>
    <w:rsid w:val="00021286"/>
    <w:rsid w:val="000236BB"/>
    <w:rsid w:val="0002391E"/>
    <w:rsid w:val="00027BDB"/>
    <w:rsid w:val="0003731E"/>
    <w:rsid w:val="000407A7"/>
    <w:rsid w:val="00040C78"/>
    <w:rsid w:val="00041527"/>
    <w:rsid w:val="00043C7A"/>
    <w:rsid w:val="00044459"/>
    <w:rsid w:val="00045832"/>
    <w:rsid w:val="000519D0"/>
    <w:rsid w:val="00053BEB"/>
    <w:rsid w:val="00055B85"/>
    <w:rsid w:val="0005673B"/>
    <w:rsid w:val="0006144F"/>
    <w:rsid w:val="000617E6"/>
    <w:rsid w:val="00075B22"/>
    <w:rsid w:val="00075C64"/>
    <w:rsid w:val="00076CDE"/>
    <w:rsid w:val="0007723E"/>
    <w:rsid w:val="00080ABA"/>
    <w:rsid w:val="0008373D"/>
    <w:rsid w:val="0008510A"/>
    <w:rsid w:val="000874CC"/>
    <w:rsid w:val="00093AE3"/>
    <w:rsid w:val="000A3581"/>
    <w:rsid w:val="000B459A"/>
    <w:rsid w:val="000C147E"/>
    <w:rsid w:val="000C1B3B"/>
    <w:rsid w:val="000C76F9"/>
    <w:rsid w:val="000C7D48"/>
    <w:rsid w:val="000C7D9B"/>
    <w:rsid w:val="000D01C5"/>
    <w:rsid w:val="000D1433"/>
    <w:rsid w:val="000D2426"/>
    <w:rsid w:val="000D503B"/>
    <w:rsid w:val="000D58EE"/>
    <w:rsid w:val="000D6961"/>
    <w:rsid w:val="000D73DF"/>
    <w:rsid w:val="000D7751"/>
    <w:rsid w:val="000E3F5A"/>
    <w:rsid w:val="000E5760"/>
    <w:rsid w:val="000E62DC"/>
    <w:rsid w:val="000F05DC"/>
    <w:rsid w:val="000F37A3"/>
    <w:rsid w:val="000F51A1"/>
    <w:rsid w:val="000F5AC0"/>
    <w:rsid w:val="001006FF"/>
    <w:rsid w:val="0010290B"/>
    <w:rsid w:val="00105C29"/>
    <w:rsid w:val="00110356"/>
    <w:rsid w:val="00110BD0"/>
    <w:rsid w:val="00111EFD"/>
    <w:rsid w:val="00113B4A"/>
    <w:rsid w:val="00116116"/>
    <w:rsid w:val="001166DE"/>
    <w:rsid w:val="0012016A"/>
    <w:rsid w:val="00122918"/>
    <w:rsid w:val="00123D2F"/>
    <w:rsid w:val="00131B67"/>
    <w:rsid w:val="001324D5"/>
    <w:rsid w:val="001425DE"/>
    <w:rsid w:val="0014496C"/>
    <w:rsid w:val="0015256A"/>
    <w:rsid w:val="00153674"/>
    <w:rsid w:val="00154735"/>
    <w:rsid w:val="00163A6C"/>
    <w:rsid w:val="00171730"/>
    <w:rsid w:val="00175807"/>
    <w:rsid w:val="001804EF"/>
    <w:rsid w:val="001811E0"/>
    <w:rsid w:val="00181C28"/>
    <w:rsid w:val="0018306B"/>
    <w:rsid w:val="001929B8"/>
    <w:rsid w:val="00194108"/>
    <w:rsid w:val="00195A6E"/>
    <w:rsid w:val="001971AA"/>
    <w:rsid w:val="001A53B0"/>
    <w:rsid w:val="001A6334"/>
    <w:rsid w:val="001B15E8"/>
    <w:rsid w:val="001B5220"/>
    <w:rsid w:val="001C0FAF"/>
    <w:rsid w:val="001C45F0"/>
    <w:rsid w:val="001C62B2"/>
    <w:rsid w:val="001D299F"/>
    <w:rsid w:val="001D2B82"/>
    <w:rsid w:val="001D7C5E"/>
    <w:rsid w:val="001E10F4"/>
    <w:rsid w:val="001E30D2"/>
    <w:rsid w:val="001E31F6"/>
    <w:rsid w:val="001E3804"/>
    <w:rsid w:val="001E3960"/>
    <w:rsid w:val="001E46A7"/>
    <w:rsid w:val="001E66A1"/>
    <w:rsid w:val="001F3498"/>
    <w:rsid w:val="001F3832"/>
    <w:rsid w:val="001F777C"/>
    <w:rsid w:val="001F7F4C"/>
    <w:rsid w:val="00201989"/>
    <w:rsid w:val="00204E7D"/>
    <w:rsid w:val="00205FCC"/>
    <w:rsid w:val="00206F29"/>
    <w:rsid w:val="002126D5"/>
    <w:rsid w:val="00213CB2"/>
    <w:rsid w:val="00215095"/>
    <w:rsid w:val="00220707"/>
    <w:rsid w:val="0022412D"/>
    <w:rsid w:val="00224E4B"/>
    <w:rsid w:val="00227800"/>
    <w:rsid w:val="00230564"/>
    <w:rsid w:val="00233C49"/>
    <w:rsid w:val="0023577C"/>
    <w:rsid w:val="00235A18"/>
    <w:rsid w:val="00235C20"/>
    <w:rsid w:val="00236BAF"/>
    <w:rsid w:val="00240AD0"/>
    <w:rsid w:val="00244AA5"/>
    <w:rsid w:val="00245F85"/>
    <w:rsid w:val="00246500"/>
    <w:rsid w:val="00247802"/>
    <w:rsid w:val="00252958"/>
    <w:rsid w:val="00254B5C"/>
    <w:rsid w:val="002562CF"/>
    <w:rsid w:val="0025692A"/>
    <w:rsid w:val="002571A8"/>
    <w:rsid w:val="00260294"/>
    <w:rsid w:val="00260C2B"/>
    <w:rsid w:val="00262EC2"/>
    <w:rsid w:val="002666E2"/>
    <w:rsid w:val="00267D99"/>
    <w:rsid w:val="00271C66"/>
    <w:rsid w:val="00273AA9"/>
    <w:rsid w:val="002748E9"/>
    <w:rsid w:val="0029065B"/>
    <w:rsid w:val="002936B3"/>
    <w:rsid w:val="00294CAB"/>
    <w:rsid w:val="00296F72"/>
    <w:rsid w:val="00297BAE"/>
    <w:rsid w:val="002A3CC1"/>
    <w:rsid w:val="002B0F46"/>
    <w:rsid w:val="002B4900"/>
    <w:rsid w:val="002B7F22"/>
    <w:rsid w:val="002C0540"/>
    <w:rsid w:val="002C0CDC"/>
    <w:rsid w:val="002C32F8"/>
    <w:rsid w:val="002C6EE2"/>
    <w:rsid w:val="002D3B0C"/>
    <w:rsid w:val="002D50E6"/>
    <w:rsid w:val="002E0E9A"/>
    <w:rsid w:val="002E179E"/>
    <w:rsid w:val="002E2A2D"/>
    <w:rsid w:val="002E39E1"/>
    <w:rsid w:val="002F0A08"/>
    <w:rsid w:val="002F25DA"/>
    <w:rsid w:val="002F268C"/>
    <w:rsid w:val="002F622E"/>
    <w:rsid w:val="00302875"/>
    <w:rsid w:val="00302DBB"/>
    <w:rsid w:val="00305ADC"/>
    <w:rsid w:val="003104C4"/>
    <w:rsid w:val="003115A0"/>
    <w:rsid w:val="00321B69"/>
    <w:rsid w:val="003276BA"/>
    <w:rsid w:val="00332DA8"/>
    <w:rsid w:val="00335004"/>
    <w:rsid w:val="00344D44"/>
    <w:rsid w:val="003602C6"/>
    <w:rsid w:val="00362077"/>
    <w:rsid w:val="00363771"/>
    <w:rsid w:val="003648A4"/>
    <w:rsid w:val="00366FED"/>
    <w:rsid w:val="00367B30"/>
    <w:rsid w:val="00371A44"/>
    <w:rsid w:val="00375E69"/>
    <w:rsid w:val="003820E8"/>
    <w:rsid w:val="003832D3"/>
    <w:rsid w:val="00383D85"/>
    <w:rsid w:val="00385060"/>
    <w:rsid w:val="0038538A"/>
    <w:rsid w:val="003908C5"/>
    <w:rsid w:val="003908ED"/>
    <w:rsid w:val="003920CC"/>
    <w:rsid w:val="003923A0"/>
    <w:rsid w:val="003A1C8A"/>
    <w:rsid w:val="003B0786"/>
    <w:rsid w:val="003B4AC6"/>
    <w:rsid w:val="003C3689"/>
    <w:rsid w:val="003C4E2F"/>
    <w:rsid w:val="003D0D75"/>
    <w:rsid w:val="003D178E"/>
    <w:rsid w:val="003D2CB9"/>
    <w:rsid w:val="003D349F"/>
    <w:rsid w:val="003D3585"/>
    <w:rsid w:val="003D4B7D"/>
    <w:rsid w:val="003D51AE"/>
    <w:rsid w:val="003D611A"/>
    <w:rsid w:val="003D77BF"/>
    <w:rsid w:val="003D7992"/>
    <w:rsid w:val="003E2061"/>
    <w:rsid w:val="003E371A"/>
    <w:rsid w:val="003E5F3A"/>
    <w:rsid w:val="003E6FD2"/>
    <w:rsid w:val="003F17BA"/>
    <w:rsid w:val="003F2052"/>
    <w:rsid w:val="003F5540"/>
    <w:rsid w:val="003F5A67"/>
    <w:rsid w:val="00404E7B"/>
    <w:rsid w:val="004138BC"/>
    <w:rsid w:val="00417823"/>
    <w:rsid w:val="00417C82"/>
    <w:rsid w:val="00425C2F"/>
    <w:rsid w:val="00430317"/>
    <w:rsid w:val="00431CD6"/>
    <w:rsid w:val="00433D60"/>
    <w:rsid w:val="00437421"/>
    <w:rsid w:val="00446564"/>
    <w:rsid w:val="00452096"/>
    <w:rsid w:val="00457752"/>
    <w:rsid w:val="00457D77"/>
    <w:rsid w:val="00463AAD"/>
    <w:rsid w:val="00464B8C"/>
    <w:rsid w:val="00470782"/>
    <w:rsid w:val="00477E25"/>
    <w:rsid w:val="0048064A"/>
    <w:rsid w:val="00484912"/>
    <w:rsid w:val="00486844"/>
    <w:rsid w:val="004876BC"/>
    <w:rsid w:val="0049693C"/>
    <w:rsid w:val="004973B8"/>
    <w:rsid w:val="004A32A3"/>
    <w:rsid w:val="004A750E"/>
    <w:rsid w:val="004C14FD"/>
    <w:rsid w:val="004C643B"/>
    <w:rsid w:val="004C76AB"/>
    <w:rsid w:val="004D5906"/>
    <w:rsid w:val="004D5BD0"/>
    <w:rsid w:val="004D62AD"/>
    <w:rsid w:val="004D6945"/>
    <w:rsid w:val="004D7FE5"/>
    <w:rsid w:val="004E1EA8"/>
    <w:rsid w:val="004E2CF5"/>
    <w:rsid w:val="004E3107"/>
    <w:rsid w:val="004E3C2B"/>
    <w:rsid w:val="004E5074"/>
    <w:rsid w:val="004E75BC"/>
    <w:rsid w:val="004F42BB"/>
    <w:rsid w:val="004F58FC"/>
    <w:rsid w:val="004F5B7F"/>
    <w:rsid w:val="004F5BB8"/>
    <w:rsid w:val="004F7028"/>
    <w:rsid w:val="00501853"/>
    <w:rsid w:val="00502447"/>
    <w:rsid w:val="0050338A"/>
    <w:rsid w:val="005036F3"/>
    <w:rsid w:val="00511EBB"/>
    <w:rsid w:val="00521BEB"/>
    <w:rsid w:val="005321A7"/>
    <w:rsid w:val="005423F9"/>
    <w:rsid w:val="00544494"/>
    <w:rsid w:val="0054651B"/>
    <w:rsid w:val="005504B5"/>
    <w:rsid w:val="00551B2D"/>
    <w:rsid w:val="00551FBE"/>
    <w:rsid w:val="00560326"/>
    <w:rsid w:val="00560FCE"/>
    <w:rsid w:val="0056155B"/>
    <w:rsid w:val="00573B79"/>
    <w:rsid w:val="00576E44"/>
    <w:rsid w:val="005775E8"/>
    <w:rsid w:val="00577809"/>
    <w:rsid w:val="0058055B"/>
    <w:rsid w:val="00582E36"/>
    <w:rsid w:val="005A2A2D"/>
    <w:rsid w:val="005A3431"/>
    <w:rsid w:val="005A3D31"/>
    <w:rsid w:val="005A4FE5"/>
    <w:rsid w:val="005A72D2"/>
    <w:rsid w:val="005B2587"/>
    <w:rsid w:val="005B2917"/>
    <w:rsid w:val="005B4AF1"/>
    <w:rsid w:val="005B63A8"/>
    <w:rsid w:val="005B63B1"/>
    <w:rsid w:val="005C5ECF"/>
    <w:rsid w:val="005C6739"/>
    <w:rsid w:val="005C68DA"/>
    <w:rsid w:val="005D5845"/>
    <w:rsid w:val="005D7BBF"/>
    <w:rsid w:val="005D7F35"/>
    <w:rsid w:val="005E2E70"/>
    <w:rsid w:val="005E6289"/>
    <w:rsid w:val="005E6446"/>
    <w:rsid w:val="005F3CF1"/>
    <w:rsid w:val="005F3EB0"/>
    <w:rsid w:val="00602554"/>
    <w:rsid w:val="00603AE7"/>
    <w:rsid w:val="00605298"/>
    <w:rsid w:val="0061729D"/>
    <w:rsid w:val="0062179A"/>
    <w:rsid w:val="0062242E"/>
    <w:rsid w:val="00626A84"/>
    <w:rsid w:val="00634883"/>
    <w:rsid w:val="006418C7"/>
    <w:rsid w:val="00643EFF"/>
    <w:rsid w:val="00652C5E"/>
    <w:rsid w:val="0066439B"/>
    <w:rsid w:val="00664B50"/>
    <w:rsid w:val="006652EC"/>
    <w:rsid w:val="0066771F"/>
    <w:rsid w:val="006709FE"/>
    <w:rsid w:val="00672514"/>
    <w:rsid w:val="00674FBB"/>
    <w:rsid w:val="00675E2C"/>
    <w:rsid w:val="00677122"/>
    <w:rsid w:val="0068073D"/>
    <w:rsid w:val="0068144D"/>
    <w:rsid w:val="00681FED"/>
    <w:rsid w:val="00683820"/>
    <w:rsid w:val="00690D55"/>
    <w:rsid w:val="00691124"/>
    <w:rsid w:val="00691EA9"/>
    <w:rsid w:val="00693790"/>
    <w:rsid w:val="006944BF"/>
    <w:rsid w:val="00694818"/>
    <w:rsid w:val="00694FE5"/>
    <w:rsid w:val="00697221"/>
    <w:rsid w:val="006A088D"/>
    <w:rsid w:val="006A10FA"/>
    <w:rsid w:val="006A7705"/>
    <w:rsid w:val="006B00D5"/>
    <w:rsid w:val="006B53C9"/>
    <w:rsid w:val="006B576F"/>
    <w:rsid w:val="006C5EE5"/>
    <w:rsid w:val="006C6182"/>
    <w:rsid w:val="006C7111"/>
    <w:rsid w:val="006D192D"/>
    <w:rsid w:val="006D2BA7"/>
    <w:rsid w:val="006D39A0"/>
    <w:rsid w:val="006D5D1B"/>
    <w:rsid w:val="006D66CF"/>
    <w:rsid w:val="006E1FA4"/>
    <w:rsid w:val="006E4A12"/>
    <w:rsid w:val="006E5196"/>
    <w:rsid w:val="006E7C27"/>
    <w:rsid w:val="006F1ADF"/>
    <w:rsid w:val="006F2950"/>
    <w:rsid w:val="006F3593"/>
    <w:rsid w:val="006F493F"/>
    <w:rsid w:val="006F5553"/>
    <w:rsid w:val="006F60BD"/>
    <w:rsid w:val="006F7703"/>
    <w:rsid w:val="00711A9A"/>
    <w:rsid w:val="00714157"/>
    <w:rsid w:val="00714B77"/>
    <w:rsid w:val="0071529B"/>
    <w:rsid w:val="00724611"/>
    <w:rsid w:val="00726B70"/>
    <w:rsid w:val="007374C5"/>
    <w:rsid w:val="00737D98"/>
    <w:rsid w:val="007553B8"/>
    <w:rsid w:val="0075708A"/>
    <w:rsid w:val="0075789A"/>
    <w:rsid w:val="00760493"/>
    <w:rsid w:val="00763761"/>
    <w:rsid w:val="007652B1"/>
    <w:rsid w:val="007658A9"/>
    <w:rsid w:val="0076620B"/>
    <w:rsid w:val="00770C4E"/>
    <w:rsid w:val="00772B7F"/>
    <w:rsid w:val="00774221"/>
    <w:rsid w:val="00775513"/>
    <w:rsid w:val="00780299"/>
    <w:rsid w:val="0078042F"/>
    <w:rsid w:val="00781825"/>
    <w:rsid w:val="00787670"/>
    <w:rsid w:val="00794822"/>
    <w:rsid w:val="007A36E6"/>
    <w:rsid w:val="007A38DD"/>
    <w:rsid w:val="007A5140"/>
    <w:rsid w:val="007A6124"/>
    <w:rsid w:val="007B00B5"/>
    <w:rsid w:val="007B4975"/>
    <w:rsid w:val="007B611E"/>
    <w:rsid w:val="007C00FD"/>
    <w:rsid w:val="007C1988"/>
    <w:rsid w:val="007C4442"/>
    <w:rsid w:val="007C4E10"/>
    <w:rsid w:val="007D0A4B"/>
    <w:rsid w:val="007D3EE5"/>
    <w:rsid w:val="007D456F"/>
    <w:rsid w:val="007D7A19"/>
    <w:rsid w:val="007E0AE3"/>
    <w:rsid w:val="007E22F2"/>
    <w:rsid w:val="007F1982"/>
    <w:rsid w:val="007F3F46"/>
    <w:rsid w:val="00801D43"/>
    <w:rsid w:val="00804928"/>
    <w:rsid w:val="0081213E"/>
    <w:rsid w:val="008126E4"/>
    <w:rsid w:val="00816182"/>
    <w:rsid w:val="0082449C"/>
    <w:rsid w:val="0082538B"/>
    <w:rsid w:val="00831A11"/>
    <w:rsid w:val="00831B30"/>
    <w:rsid w:val="008332C4"/>
    <w:rsid w:val="00837F20"/>
    <w:rsid w:val="00845FBC"/>
    <w:rsid w:val="00850F7C"/>
    <w:rsid w:val="0085164D"/>
    <w:rsid w:val="008571DF"/>
    <w:rsid w:val="00857AF8"/>
    <w:rsid w:val="00865303"/>
    <w:rsid w:val="008708F7"/>
    <w:rsid w:val="00873CF3"/>
    <w:rsid w:val="00882835"/>
    <w:rsid w:val="00886CCE"/>
    <w:rsid w:val="00891241"/>
    <w:rsid w:val="00893AC3"/>
    <w:rsid w:val="00894FCB"/>
    <w:rsid w:val="008B0758"/>
    <w:rsid w:val="008C370B"/>
    <w:rsid w:val="008C4008"/>
    <w:rsid w:val="008D418D"/>
    <w:rsid w:val="008D4524"/>
    <w:rsid w:val="008E09CC"/>
    <w:rsid w:val="008E1152"/>
    <w:rsid w:val="008E16E4"/>
    <w:rsid w:val="008E3075"/>
    <w:rsid w:val="008E31D9"/>
    <w:rsid w:val="008E57BF"/>
    <w:rsid w:val="008E5D30"/>
    <w:rsid w:val="008E7B07"/>
    <w:rsid w:val="008F0719"/>
    <w:rsid w:val="008F5641"/>
    <w:rsid w:val="008F6850"/>
    <w:rsid w:val="00915333"/>
    <w:rsid w:val="00916184"/>
    <w:rsid w:val="00921D92"/>
    <w:rsid w:val="00926133"/>
    <w:rsid w:val="00931086"/>
    <w:rsid w:val="00935B04"/>
    <w:rsid w:val="009402F0"/>
    <w:rsid w:val="00947F26"/>
    <w:rsid w:val="00951B69"/>
    <w:rsid w:val="00954584"/>
    <w:rsid w:val="009548E2"/>
    <w:rsid w:val="00955615"/>
    <w:rsid w:val="009566C8"/>
    <w:rsid w:val="00962652"/>
    <w:rsid w:val="00963BE6"/>
    <w:rsid w:val="00966AFE"/>
    <w:rsid w:val="009700CB"/>
    <w:rsid w:val="009740CB"/>
    <w:rsid w:val="00977C1C"/>
    <w:rsid w:val="009808ED"/>
    <w:rsid w:val="0098227B"/>
    <w:rsid w:val="00982838"/>
    <w:rsid w:val="00982FF7"/>
    <w:rsid w:val="00984240"/>
    <w:rsid w:val="009844F9"/>
    <w:rsid w:val="00986E52"/>
    <w:rsid w:val="009923B3"/>
    <w:rsid w:val="00995999"/>
    <w:rsid w:val="009A32D7"/>
    <w:rsid w:val="009A6BA4"/>
    <w:rsid w:val="009B2924"/>
    <w:rsid w:val="009B367C"/>
    <w:rsid w:val="009B3C44"/>
    <w:rsid w:val="009B6C57"/>
    <w:rsid w:val="009C3F58"/>
    <w:rsid w:val="009C4124"/>
    <w:rsid w:val="009C7532"/>
    <w:rsid w:val="009C7B40"/>
    <w:rsid w:val="009D0B34"/>
    <w:rsid w:val="009D12BA"/>
    <w:rsid w:val="009D3874"/>
    <w:rsid w:val="009D3884"/>
    <w:rsid w:val="009D5BDD"/>
    <w:rsid w:val="009E065F"/>
    <w:rsid w:val="009E36C5"/>
    <w:rsid w:val="009E78B7"/>
    <w:rsid w:val="009F206D"/>
    <w:rsid w:val="009F70FE"/>
    <w:rsid w:val="00A03A74"/>
    <w:rsid w:val="00A056BC"/>
    <w:rsid w:val="00A120AF"/>
    <w:rsid w:val="00A12C87"/>
    <w:rsid w:val="00A15309"/>
    <w:rsid w:val="00A1583E"/>
    <w:rsid w:val="00A16F7E"/>
    <w:rsid w:val="00A17FDB"/>
    <w:rsid w:val="00A203B7"/>
    <w:rsid w:val="00A20BD5"/>
    <w:rsid w:val="00A26115"/>
    <w:rsid w:val="00A310DD"/>
    <w:rsid w:val="00A313F0"/>
    <w:rsid w:val="00A31A9B"/>
    <w:rsid w:val="00A33984"/>
    <w:rsid w:val="00A33F49"/>
    <w:rsid w:val="00A46304"/>
    <w:rsid w:val="00A475FF"/>
    <w:rsid w:val="00A5705E"/>
    <w:rsid w:val="00A60026"/>
    <w:rsid w:val="00A6186B"/>
    <w:rsid w:val="00A61F2C"/>
    <w:rsid w:val="00A64A43"/>
    <w:rsid w:val="00A67EE4"/>
    <w:rsid w:val="00A724F2"/>
    <w:rsid w:val="00A7257A"/>
    <w:rsid w:val="00A74BAE"/>
    <w:rsid w:val="00A76142"/>
    <w:rsid w:val="00A90973"/>
    <w:rsid w:val="00A95B50"/>
    <w:rsid w:val="00A96289"/>
    <w:rsid w:val="00A97905"/>
    <w:rsid w:val="00AA0323"/>
    <w:rsid w:val="00AA2728"/>
    <w:rsid w:val="00AA2999"/>
    <w:rsid w:val="00AA478D"/>
    <w:rsid w:val="00AA612E"/>
    <w:rsid w:val="00AB0877"/>
    <w:rsid w:val="00AB41AD"/>
    <w:rsid w:val="00AC3EF7"/>
    <w:rsid w:val="00AC44F9"/>
    <w:rsid w:val="00AD3AAD"/>
    <w:rsid w:val="00AE22DA"/>
    <w:rsid w:val="00AF30A0"/>
    <w:rsid w:val="00AF656A"/>
    <w:rsid w:val="00B053E6"/>
    <w:rsid w:val="00B101E7"/>
    <w:rsid w:val="00B13E77"/>
    <w:rsid w:val="00B15082"/>
    <w:rsid w:val="00B15D1A"/>
    <w:rsid w:val="00B17C7A"/>
    <w:rsid w:val="00B224AF"/>
    <w:rsid w:val="00B32D12"/>
    <w:rsid w:val="00B4216F"/>
    <w:rsid w:val="00B50778"/>
    <w:rsid w:val="00B5642E"/>
    <w:rsid w:val="00B64340"/>
    <w:rsid w:val="00B65814"/>
    <w:rsid w:val="00B73A28"/>
    <w:rsid w:val="00B74177"/>
    <w:rsid w:val="00B7469E"/>
    <w:rsid w:val="00B77531"/>
    <w:rsid w:val="00B77F4B"/>
    <w:rsid w:val="00B86BD1"/>
    <w:rsid w:val="00B9187E"/>
    <w:rsid w:val="00B91A33"/>
    <w:rsid w:val="00B923EE"/>
    <w:rsid w:val="00B92958"/>
    <w:rsid w:val="00B93DA5"/>
    <w:rsid w:val="00B974ED"/>
    <w:rsid w:val="00BA0B9F"/>
    <w:rsid w:val="00BA47D9"/>
    <w:rsid w:val="00BA6376"/>
    <w:rsid w:val="00BA72A8"/>
    <w:rsid w:val="00BA7ABE"/>
    <w:rsid w:val="00BB0B70"/>
    <w:rsid w:val="00BB2868"/>
    <w:rsid w:val="00BB7B1A"/>
    <w:rsid w:val="00BC1AC0"/>
    <w:rsid w:val="00BC643F"/>
    <w:rsid w:val="00BD3839"/>
    <w:rsid w:val="00BD5A64"/>
    <w:rsid w:val="00BD7779"/>
    <w:rsid w:val="00BE1AD5"/>
    <w:rsid w:val="00BE344A"/>
    <w:rsid w:val="00BE4931"/>
    <w:rsid w:val="00BE59A9"/>
    <w:rsid w:val="00BE61DF"/>
    <w:rsid w:val="00BE764F"/>
    <w:rsid w:val="00BF3CC1"/>
    <w:rsid w:val="00BF7AEA"/>
    <w:rsid w:val="00C001F3"/>
    <w:rsid w:val="00C01F9D"/>
    <w:rsid w:val="00C04F6E"/>
    <w:rsid w:val="00C0513D"/>
    <w:rsid w:val="00C10F13"/>
    <w:rsid w:val="00C12EF8"/>
    <w:rsid w:val="00C13794"/>
    <w:rsid w:val="00C13A09"/>
    <w:rsid w:val="00C14309"/>
    <w:rsid w:val="00C15C7C"/>
    <w:rsid w:val="00C17614"/>
    <w:rsid w:val="00C21E1E"/>
    <w:rsid w:val="00C22BA7"/>
    <w:rsid w:val="00C22BC9"/>
    <w:rsid w:val="00C230B0"/>
    <w:rsid w:val="00C24318"/>
    <w:rsid w:val="00C27EA0"/>
    <w:rsid w:val="00C30C67"/>
    <w:rsid w:val="00C31C0D"/>
    <w:rsid w:val="00C323D1"/>
    <w:rsid w:val="00C35E5A"/>
    <w:rsid w:val="00C4169A"/>
    <w:rsid w:val="00C444D7"/>
    <w:rsid w:val="00C463BB"/>
    <w:rsid w:val="00C50A11"/>
    <w:rsid w:val="00C5111D"/>
    <w:rsid w:val="00C6230B"/>
    <w:rsid w:val="00C63309"/>
    <w:rsid w:val="00C63E35"/>
    <w:rsid w:val="00C65689"/>
    <w:rsid w:val="00C83199"/>
    <w:rsid w:val="00C8330C"/>
    <w:rsid w:val="00C855F8"/>
    <w:rsid w:val="00C85648"/>
    <w:rsid w:val="00C91B54"/>
    <w:rsid w:val="00C926EB"/>
    <w:rsid w:val="00C9356F"/>
    <w:rsid w:val="00C9531E"/>
    <w:rsid w:val="00C968A3"/>
    <w:rsid w:val="00CA12A1"/>
    <w:rsid w:val="00CA2CE6"/>
    <w:rsid w:val="00CA4E78"/>
    <w:rsid w:val="00CA6E15"/>
    <w:rsid w:val="00CA72E4"/>
    <w:rsid w:val="00CB3CBB"/>
    <w:rsid w:val="00CB45ED"/>
    <w:rsid w:val="00CB4F77"/>
    <w:rsid w:val="00CB53CC"/>
    <w:rsid w:val="00CB7C30"/>
    <w:rsid w:val="00CC0AB9"/>
    <w:rsid w:val="00CD00F5"/>
    <w:rsid w:val="00CD0FCA"/>
    <w:rsid w:val="00CD2757"/>
    <w:rsid w:val="00CD2A3E"/>
    <w:rsid w:val="00CD2AC2"/>
    <w:rsid w:val="00CD3B5F"/>
    <w:rsid w:val="00CD4060"/>
    <w:rsid w:val="00CE1D42"/>
    <w:rsid w:val="00CE24E7"/>
    <w:rsid w:val="00CE26FA"/>
    <w:rsid w:val="00CE2762"/>
    <w:rsid w:val="00CE4E93"/>
    <w:rsid w:val="00CF27C3"/>
    <w:rsid w:val="00CF2C1B"/>
    <w:rsid w:val="00CF37A0"/>
    <w:rsid w:val="00CF52B8"/>
    <w:rsid w:val="00CF5B10"/>
    <w:rsid w:val="00CF61F5"/>
    <w:rsid w:val="00D001B4"/>
    <w:rsid w:val="00D01CF0"/>
    <w:rsid w:val="00D01FE0"/>
    <w:rsid w:val="00D04633"/>
    <w:rsid w:val="00D1079D"/>
    <w:rsid w:val="00D139E9"/>
    <w:rsid w:val="00D14E4C"/>
    <w:rsid w:val="00D16442"/>
    <w:rsid w:val="00D169C8"/>
    <w:rsid w:val="00D22764"/>
    <w:rsid w:val="00D227B8"/>
    <w:rsid w:val="00D2462C"/>
    <w:rsid w:val="00D2550E"/>
    <w:rsid w:val="00D25517"/>
    <w:rsid w:val="00D25E2E"/>
    <w:rsid w:val="00D32A49"/>
    <w:rsid w:val="00D451EE"/>
    <w:rsid w:val="00D47182"/>
    <w:rsid w:val="00D47C6A"/>
    <w:rsid w:val="00D514DF"/>
    <w:rsid w:val="00D53C6F"/>
    <w:rsid w:val="00D54B37"/>
    <w:rsid w:val="00D57140"/>
    <w:rsid w:val="00D6079A"/>
    <w:rsid w:val="00D6255C"/>
    <w:rsid w:val="00D703B3"/>
    <w:rsid w:val="00D73D80"/>
    <w:rsid w:val="00D76092"/>
    <w:rsid w:val="00D777FF"/>
    <w:rsid w:val="00D82FE9"/>
    <w:rsid w:val="00D83A5A"/>
    <w:rsid w:val="00D85431"/>
    <w:rsid w:val="00D85C11"/>
    <w:rsid w:val="00D85FD5"/>
    <w:rsid w:val="00D87703"/>
    <w:rsid w:val="00D91844"/>
    <w:rsid w:val="00D925A1"/>
    <w:rsid w:val="00D96C4B"/>
    <w:rsid w:val="00DA3A6D"/>
    <w:rsid w:val="00DA40AB"/>
    <w:rsid w:val="00DA5492"/>
    <w:rsid w:val="00DB00F5"/>
    <w:rsid w:val="00DB7BB8"/>
    <w:rsid w:val="00DC2BE4"/>
    <w:rsid w:val="00DC6B6C"/>
    <w:rsid w:val="00DD038B"/>
    <w:rsid w:val="00DD2BD9"/>
    <w:rsid w:val="00DD4A37"/>
    <w:rsid w:val="00DD4D95"/>
    <w:rsid w:val="00DD658C"/>
    <w:rsid w:val="00DE00AD"/>
    <w:rsid w:val="00DE7DE2"/>
    <w:rsid w:val="00DF3C34"/>
    <w:rsid w:val="00E01601"/>
    <w:rsid w:val="00E06C6A"/>
    <w:rsid w:val="00E11BB5"/>
    <w:rsid w:val="00E145DF"/>
    <w:rsid w:val="00E26ED1"/>
    <w:rsid w:val="00E27B46"/>
    <w:rsid w:val="00E414AC"/>
    <w:rsid w:val="00E50280"/>
    <w:rsid w:val="00E52478"/>
    <w:rsid w:val="00E54015"/>
    <w:rsid w:val="00E574DD"/>
    <w:rsid w:val="00E602F7"/>
    <w:rsid w:val="00E62B93"/>
    <w:rsid w:val="00E7025F"/>
    <w:rsid w:val="00E74301"/>
    <w:rsid w:val="00E745F1"/>
    <w:rsid w:val="00E76066"/>
    <w:rsid w:val="00E7746D"/>
    <w:rsid w:val="00E84432"/>
    <w:rsid w:val="00E8632C"/>
    <w:rsid w:val="00E92BB6"/>
    <w:rsid w:val="00E93D63"/>
    <w:rsid w:val="00EA1EC6"/>
    <w:rsid w:val="00EB0D07"/>
    <w:rsid w:val="00EB2300"/>
    <w:rsid w:val="00EB3397"/>
    <w:rsid w:val="00EC4420"/>
    <w:rsid w:val="00EC442F"/>
    <w:rsid w:val="00ED505D"/>
    <w:rsid w:val="00ED72DA"/>
    <w:rsid w:val="00EE1210"/>
    <w:rsid w:val="00EE30A5"/>
    <w:rsid w:val="00EE327D"/>
    <w:rsid w:val="00EE50CB"/>
    <w:rsid w:val="00EF4C4A"/>
    <w:rsid w:val="00EF4F22"/>
    <w:rsid w:val="00F050D5"/>
    <w:rsid w:val="00F16D1E"/>
    <w:rsid w:val="00F20640"/>
    <w:rsid w:val="00F2203C"/>
    <w:rsid w:val="00F27A63"/>
    <w:rsid w:val="00F307CC"/>
    <w:rsid w:val="00F35ED8"/>
    <w:rsid w:val="00F372B5"/>
    <w:rsid w:val="00F37E36"/>
    <w:rsid w:val="00F4009A"/>
    <w:rsid w:val="00F400C2"/>
    <w:rsid w:val="00F44B14"/>
    <w:rsid w:val="00F471AE"/>
    <w:rsid w:val="00F47DC7"/>
    <w:rsid w:val="00F507EC"/>
    <w:rsid w:val="00F53A53"/>
    <w:rsid w:val="00F54074"/>
    <w:rsid w:val="00F572BC"/>
    <w:rsid w:val="00F61864"/>
    <w:rsid w:val="00F67A35"/>
    <w:rsid w:val="00F70C87"/>
    <w:rsid w:val="00F729D3"/>
    <w:rsid w:val="00F72D9C"/>
    <w:rsid w:val="00F73934"/>
    <w:rsid w:val="00F80447"/>
    <w:rsid w:val="00F8537F"/>
    <w:rsid w:val="00F854B1"/>
    <w:rsid w:val="00F869ED"/>
    <w:rsid w:val="00F901D1"/>
    <w:rsid w:val="00F96402"/>
    <w:rsid w:val="00F97754"/>
    <w:rsid w:val="00FA5D23"/>
    <w:rsid w:val="00FA7131"/>
    <w:rsid w:val="00FB717A"/>
    <w:rsid w:val="00FB7DDB"/>
    <w:rsid w:val="00FC0FBD"/>
    <w:rsid w:val="00FC14A2"/>
    <w:rsid w:val="00FC4D0B"/>
    <w:rsid w:val="00FC55C1"/>
    <w:rsid w:val="00FC6E90"/>
    <w:rsid w:val="00FC785E"/>
    <w:rsid w:val="00FC7F98"/>
    <w:rsid w:val="00FD176D"/>
    <w:rsid w:val="00FD4EAD"/>
    <w:rsid w:val="00FD7612"/>
    <w:rsid w:val="00FD79B3"/>
    <w:rsid w:val="00FE13AF"/>
    <w:rsid w:val="00FE1F36"/>
    <w:rsid w:val="00FE6E11"/>
    <w:rsid w:val="00FE7443"/>
    <w:rsid w:val="00FF0668"/>
    <w:rsid w:val="00FF242C"/>
    <w:rsid w:val="00FF40B7"/>
    <w:rsid w:val="00FF44A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7EFA18"/>
  <w15:docId w15:val="{4C1ED86D-8AD4-4F07-933D-864B57B25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7D"/>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paragraph" w:styleId="FootnoteText">
    <w:name w:val="footnote text"/>
    <w:basedOn w:val="Normal"/>
    <w:link w:val="FootnoteTextChar"/>
    <w:semiHidden/>
    <w:unhideWhenUsed/>
    <w:rsid w:val="000236BB"/>
    <w:rPr>
      <w:szCs w:val="20"/>
    </w:rPr>
  </w:style>
  <w:style w:type="character" w:customStyle="1" w:styleId="FootnoteTextChar">
    <w:name w:val="Footnote Text Char"/>
    <w:basedOn w:val="DefaultParagraphFont"/>
    <w:link w:val="FootnoteText"/>
    <w:semiHidden/>
    <w:rsid w:val="000236BB"/>
    <w:rPr>
      <w:rFonts w:ascii="Arial" w:hAnsi="Arial"/>
    </w:rPr>
  </w:style>
  <w:style w:type="character" w:styleId="FootnoteReference">
    <w:name w:val="footnote reference"/>
    <w:basedOn w:val="DefaultParagraphFont"/>
    <w:semiHidden/>
    <w:unhideWhenUsed/>
    <w:rsid w:val="000236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74354">
      <w:bodyDiv w:val="1"/>
      <w:marLeft w:val="0"/>
      <w:marRight w:val="0"/>
      <w:marTop w:val="0"/>
      <w:marBottom w:val="0"/>
      <w:divBdr>
        <w:top w:val="none" w:sz="0" w:space="0" w:color="auto"/>
        <w:left w:val="none" w:sz="0" w:space="0" w:color="auto"/>
        <w:bottom w:val="none" w:sz="0" w:space="0" w:color="auto"/>
        <w:right w:val="none" w:sz="0" w:space="0" w:color="auto"/>
      </w:divBdr>
    </w:div>
    <w:div w:id="803931570">
      <w:bodyDiv w:val="1"/>
      <w:marLeft w:val="0"/>
      <w:marRight w:val="0"/>
      <w:marTop w:val="0"/>
      <w:marBottom w:val="0"/>
      <w:divBdr>
        <w:top w:val="none" w:sz="0" w:space="0" w:color="auto"/>
        <w:left w:val="none" w:sz="0" w:space="0" w:color="auto"/>
        <w:bottom w:val="none" w:sz="0" w:space="0" w:color="auto"/>
        <w:right w:val="none" w:sz="0" w:space="0" w:color="auto"/>
      </w:divBdr>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324427992">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5" ma:contentTypeDescription="Create a new document." ma:contentTypeScope="" ma:versionID="95ecdbb8ea594301dc177f5558a4efa2">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e0de08b3cea0a59fb83111f5d1d8dec"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85895D-E45B-4EB9-A4A9-842EEE120562}">
  <ds:schemaRefs>
    <ds:schemaRef ds:uri="http://purl.org/dc/elements/1.1/"/>
    <ds:schemaRef ds:uri="http://schemas.microsoft.com/office/2006/metadata/properties"/>
    <ds:schemaRef ds:uri="9ac66888-105e-4e54-b39a-e32c984792c9"/>
    <ds:schemaRef ds:uri="http://schemas.microsoft.com/sharepoint/v3"/>
    <ds:schemaRef ds:uri="http://schemas.microsoft.com/sharepoint/v4"/>
    <ds:schemaRef ds:uri="http://purl.org/dc/terms/"/>
    <ds:schemaRef ds:uri="http://schemas.openxmlformats.org/package/2006/metadata/core-properties"/>
    <ds:schemaRef ds:uri="http://schemas.microsoft.com/office/2006/documentManagement/types"/>
    <ds:schemaRef ds:uri="04007bd9-c0d9-4f27-a4ad-edebe3770499"/>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AE990362-749B-40F3-8C7C-FFB315D3BF8F}">
  <ds:schemaRefs>
    <ds:schemaRef ds:uri="http://schemas.microsoft.com/sharepoint/v3/contenttype/forms"/>
  </ds:schemaRefs>
</ds:datastoreItem>
</file>

<file path=customXml/itemProps3.xml><?xml version="1.0" encoding="utf-8"?>
<ds:datastoreItem xmlns:ds="http://schemas.openxmlformats.org/officeDocument/2006/customXml" ds:itemID="{085E94D6-EC19-4304-95B1-4C5F0E0D0853}">
  <ds:schemaRefs>
    <ds:schemaRef ds:uri="http://schemas.openxmlformats.org/officeDocument/2006/bibliography"/>
  </ds:schemaRefs>
</ds:datastoreItem>
</file>

<file path=customXml/itemProps4.xml><?xml version="1.0" encoding="utf-8"?>
<ds:datastoreItem xmlns:ds="http://schemas.openxmlformats.org/officeDocument/2006/customXml" ds:itemID="{52CBCC0B-DB87-4E5A-A045-A8DF66B287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872</Words>
  <Characters>497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er Raven</dc:creator>
  <cp:lastModifiedBy>Aurelia Casarrubias</cp:lastModifiedBy>
  <cp:revision>8</cp:revision>
  <cp:lastPrinted>2008-03-14T22:57:00Z</cp:lastPrinted>
  <dcterms:created xsi:type="dcterms:W3CDTF">2021-01-28T18:36:00Z</dcterms:created>
  <dcterms:modified xsi:type="dcterms:W3CDTF">2021-01-28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AuthorIds_UIVersion_512">
    <vt:lpwstr>40</vt:lpwstr>
  </property>
</Properties>
</file>